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3F95D" w14:textId="77777777" w:rsidR="00A63818" w:rsidRPr="00F95ED8" w:rsidRDefault="00A63818" w:rsidP="00F95ED8">
      <w:pPr>
        <w:pStyle w:val="Heading5"/>
      </w:pPr>
      <w:bookmarkStart w:id="0" w:name="_Toc107514296"/>
      <w:bookmarkStart w:id="1" w:name="_Toc107526598"/>
      <w:r w:rsidRPr="00F95ED8">
        <w:t>Appendix A</w:t>
      </w:r>
      <w:bookmarkEnd w:id="0"/>
      <w:bookmarkEnd w:id="1"/>
    </w:p>
    <w:p w14:paraId="21122706" w14:textId="77777777" w:rsidR="00A63818" w:rsidRPr="00E43F2B" w:rsidRDefault="00A63818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506FDA89" w14:textId="77777777" w:rsidR="00A63818" w:rsidRPr="00E43F2B" w:rsidRDefault="00A6381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6E1F8CF0" w14:textId="77777777" w:rsidR="00A63818" w:rsidRPr="00E43F2B" w:rsidRDefault="00A6381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4B6EC4DA" w14:textId="77777777" w:rsidR="00A63818" w:rsidRPr="00E43F2B" w:rsidRDefault="00A63818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62933A29">
          <v:group id="_x0000_s7910" style="width:299.35pt;height:250.3pt;mso-position-horizontal-relative:char;mso-position-vertical-relative:line" coordorigin="3399,4445" coordsize="4320,3240">
            <v:group id="_x0000_s7911" style="position:absolute;left:3399;top:4445;width:4320;height:3240" coordorigin="3399,4445" coordsize="4320,3240">
              <v:group id="_x0000_s7912" style="position:absolute;left:3399;top:4445;width:4320;height:3240" coordorigin="3399,4445" coordsize="4320,3240">
                <v:group id="_x0000_s7913" style="position:absolute;left:3399;top:4445;width:4320;height:3240" coordorigin="3399,4445" coordsize="4320,3240">
                  <v:rect id="_x0000_s7914" style="position:absolute;left:6959;top:6305;width:182;height:177" filled="f" stroked="f">
                    <v:textbox style="mso-next-textbox:#_x0000_s7914" inset="0,0,0,0">
                      <w:txbxContent>
                        <w:p w14:paraId="24BFB956" w14:textId="77777777" w:rsidR="00A63818" w:rsidRPr="00B5565F" w:rsidRDefault="00A63818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7915" style="position:absolute;left:3399;top:4445;width:4320;height:3240" coordorigin="3399,4445" coordsize="4320,3240">
                    <v:rect id="_x0000_s7916" style="position:absolute;left:6749;top:4459;width:182;height:177" filled="f" stroked="f">
                      <v:textbox style="mso-next-textbox:#_x0000_s7916" inset="0,0,0,0">
                        <w:txbxContent>
                          <w:p w14:paraId="6A35D5FB" w14:textId="77777777" w:rsidR="00A63818" w:rsidRPr="00B5565F" w:rsidRDefault="00A63818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7917" style="position:absolute;left:3399;top:4445;width:4320;height:3240" coordorigin="3399,4445" coordsize="4320,3240">
                      <v:group id="_x0000_s7918" style="position:absolute;left:3399;top:4445;width:4320;height:3240" coordorigin="3399,4445" coordsize="4320,3240">
                        <v:group id="_x0000_s7919" style="position:absolute;left:3399;top:4445;width:4320;height:3240" coordorigin="3399,4445" coordsize="4320,3240">
                          <v:group id="_x0000_s7920" style="position:absolute;left:3399;top:4445;width:4320;height:3240" coordorigin="3399,4445" coordsize="4320,3240">
                            <v:group id="_x0000_s7921" style="position:absolute;left:3399;top:4445;width:4320;height:3240" coordorigin="3399,4445" coordsize="4320,3240">
                              <v:group id="_x0000_s7922" style="position:absolute;left:3399;top:4445;width:4320;height:3240" coordorigin="3399,4445" coordsize="4320,3240">
                                <v:group id="_x0000_s7923" style="position:absolute;left:3399;top:4445;width:4320;height:3240" coordorigin="3399,4445" coordsize="4320,3240">
                                  <v:group id="_x0000_s7924" style="position:absolute;left:3399;top:4445;width:4320;height:3240" coordorigin="3399,4445" coordsize="4320,3240">
                                    <v:group id="_x0000_s7925" style="position:absolute;left:3399;top:4445;width:4320;height:3240" coordorigin="3399,4445" coordsize="4320,3240">
                                      <v:group id="_x0000_s7926" style="position:absolute;left:3399;top:4445;width:4320;height:3240" coordorigin="3399,4445" coordsize="4320,3240">
                                        <v:group id="_x0000_s7927" style="position:absolute;left:3399;top:4445;width:4320;height:3240" coordorigin="3399,4445" coordsize="4320,3240">
                                          <v:group id="_x0000_s7928" style="position:absolute;left:3399;top:4445;width:4320;height:3240" coordorigin="3399,4445" coordsize="4320,3240">
                                            <v:group id="_x0000_s7929" style="position:absolute;left:3399;top:4445;width:4320;height:3240" coordorigin="3399,4445" coordsize="4320,3240">
                                              <v:group id="_x0000_s7930" style="position:absolute;left:3399;top:4445;width:4320;height:3240" coordorigin="3399,4445" coordsize="4320,3240">
                                                <v:group id="_x0000_s7931" style="position:absolute;left:3399;top:4445;width:4320;height:3240" coordorigin="3399,4445" coordsize="4320,3240">
                                                  <v:group id="_x0000_s7932" style="position:absolute;left:3399;top:4445;width:4320;height:3240" coordorigin="3399,4445" coordsize="4320,3240">
                                                    <v:group id="_x0000_s7933" style="position:absolute;left:3399;top:4459;width:4320;height:3226" coordorigin="3399,4459" coordsize="4320,3226">
                                                      <v:group id="_x0000_s7934" style="position:absolute;left:3399;top:4636;width:4320;height:3049" coordorigin="3399,4636" coordsize="4320,3049">
                                                        <v:group id="_x0000_s7935" style="position:absolute;left:3399;top:4636;width:4320;height:3049" coordorigin="3399,4636" coordsize="4320,3049">
                                                          <v:group id="_x0000_s7936" style="position:absolute;left:3399;top:4636;width:4320;height:3049" coordorigin="3399,4636" coordsize="4320,3049">
                                                            <v:group id="_x0000_s7937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7938" type="#_x0000_t32" style="position:absolute;left:4046;top:3858;width:410;height:0" o:connectortype="straight" strokeweight="1.5pt"/>
                                                              <v:shape id="_x0000_s7939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7940" style="position:absolute;left:6082;top:4636;width:95;height:537" coordorigin="3820,6427" coordsize="98,610">
                                                              <v:shape id="_x0000_s7941" type="#_x0000_t32" style="position:absolute;left:3820;top:6427;width:1;height:493" o:connectortype="straight" strokeweight="1.5pt"/>
                                                              <v:shape id="_x0000_s7942" type="#_x0000_t32" style="position:absolute;left:3820;top:6821;width:94;height:0" o:connectortype="straight"/>
                                                              <v:shape id="_x0000_s7943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7944" type="#_x0000_t32" style="position:absolute;left:5713;top:5577;width:142;height:0" o:connectortype="straight"/>
                                                            <v:shape id="_x0000_s7945" type="#_x0000_t32" style="position:absolute;left:5855;top:4888;width:0;height:689;flip:y" o:connectortype="straight"/>
                                                            <v:shape id="_x0000_s7946" type="#_x0000_t32" style="position:absolute;left:5855;top:4888;width:992;height:0" o:connectortype="straight"/>
                                                            <v:group id="_x0000_s7947" style="position:absolute;left:6453;top:4636;width:94;height:537" coordorigin="3820,6427" coordsize="98,610">
                                                              <v:shape id="_x0000_s7948" type="#_x0000_t32" style="position:absolute;left:3820;top:6427;width:1;height:493" o:connectortype="straight" strokeweight="1.5pt"/>
                                                              <v:shape id="_x0000_s7949" type="#_x0000_t32" style="position:absolute;left:3820;top:6821;width:94;height:0" o:connectortype="straight"/>
                                                              <v:shape id="_x0000_s795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7951" style="position:absolute;left:6845;top:4650;width:84;height:523" coordorigin="3820,6427" coordsize="98,610">
                                                              <v:shape id="_x0000_s7952" type="#_x0000_t32" style="position:absolute;left:3820;top:6427;width:1;height:493" o:connectortype="straight" strokeweight="1.5pt"/>
                                                              <v:shape id="_x0000_s7953" type="#_x0000_t32" style="position:absolute;left:3820;top:6821;width:94;height:0" o:connectortype="straight"/>
                                                              <v:shape id="_x0000_s7954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7955" style="position:absolute;left:7192;top:7126;width:94;height:493" coordorigin="3820,6427" coordsize="98,610">
                                                              <v:shape id="_x0000_s7956" type="#_x0000_t32" style="position:absolute;left:3820;top:6427;width:1;height:493" o:connectortype="straight" strokeweight="1.5pt"/>
                                                              <v:shape id="_x0000_s7957" type="#_x0000_t32" style="position:absolute;left:3820;top:6821;width:94;height:0" o:connectortype="straight"/>
                                                              <v:shape id="_x0000_s795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7959" style="position:absolute;left:7607;top:7126;width:94;height:493" coordorigin="3820,6427" coordsize="98,610">
                                                              <v:shape id="_x0000_s7960" type="#_x0000_t32" style="position:absolute;left:3820;top:6427;width:1;height:493" o:connectortype="straight" strokeweight="1.5pt"/>
                                                              <v:shape id="_x0000_s7961" type="#_x0000_t32" style="position:absolute;left:3820;top:6821;width:94;height:0" o:connectortype="straight"/>
                                                              <v:shape id="_x0000_s796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7963" type="#_x0000_t32" style="position:absolute;left:6732;top:5936;width:113;height:0;flip:x" o:connectortype="straight"/>
                                                            <v:shape id="_x0000_s7964" type="#_x0000_t32" style="position:absolute;left:6731;top:5927;width:1;height:1387;flip:x" o:connectortype="straight"/>
                                                            <v:shape id="_x0000_s7965" type="#_x0000_t32" style="position:absolute;left:6731;top:7314;width:862;height:0" o:connectortype="straight"/>
                                                            <v:group id="_x0000_s7966" style="position:absolute;left:6582;top:6794;width:357;height:240" coordorigin="4046,3858" coordsize="410,240">
                                                              <v:shape id="_x0000_s7967" type="#_x0000_t32" style="position:absolute;left:4046;top:3858;width:410;height:0" o:connectortype="straight" strokeweight="1.5pt"/>
                                                              <v:shape id="_x0000_s7968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7969" style="position:absolute;left:3399;top:4652;width:4320;height:3033" coordorigin="3399,4652" coordsize="4320,3033">
                                                              <v:group id="_x0000_s7970" style="position:absolute;left:6210;top:7160;width:84;height:493" coordorigin="4046,4211" coordsize="94,610">
                                                                <v:shape id="_x0000_s7971" type="#_x0000_t32" style="position:absolute;left:4130;top:4211;width:1;height:493" o:connectortype="straight" strokeweight="1.5pt"/>
                                                                <v:shape id="_x0000_s7972" type="#_x0000_t32" style="position:absolute;left:4046;top:4605;width:94;height:0" o:connectortype="straight"/>
                                                                <v:shape id="_x0000_s797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7974" style="position:absolute;left:3399;top:5330;width:3536;height:822" coordorigin="3339,6234" coordsize="3946,822">
                                                                <v:rect id="_x0000_s7975" style="position:absolute;left:7096;top:6262;width:182;height:177" filled="f" stroked="f">
                                                                  <v:textbox style="mso-next-textbox:#_x0000_s7975" inset="0,0,0,0">
                                                                    <w:txbxContent>
                                                                      <w:p w14:paraId="2E5EF1CD" w14:textId="77777777" w:rsidR="00A63818" w:rsidRPr="00B5565F" w:rsidRDefault="00A63818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7976" style="position:absolute;left:3339;top:6234;width:3946;height:822" coordorigin="3339,6234" coordsize="3946,822">
                                                                  <v:rect id="_x0000_s7977" style="position:absolute;left:6687;top:6264;width:182;height:177" filled="f" stroked="f">
                                                                    <v:textbox style="mso-next-textbox:#_x0000_s7977" inset="0,0,0,0">
                                                                      <w:txbxContent>
                                                                        <w:p w14:paraId="0B6F035E" w14:textId="77777777" w:rsidR="00A63818" w:rsidRPr="00B5565F" w:rsidRDefault="00A63818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7978" style="position:absolute;left:3339;top:6234;width:3946;height:822" coordorigin="3339,6234" coordsize="3946,822">
                                                                    <v:rect id="_x0000_s7979" style="position:absolute;left:6257;top:6262;width:182;height:177" filled="f" stroked="f">
                                                                      <v:textbox style="mso-next-textbox:#_x0000_s7979" inset="0,0,0,0">
                                                                        <w:txbxContent>
                                                                          <w:p w14:paraId="3CE0E1F9" w14:textId="77777777" w:rsidR="00A63818" w:rsidRPr="00B5565F" w:rsidRDefault="00A63818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7980" style="position:absolute;left:3339;top:6234;width:3946;height:822" coordorigin="3339,6234" coordsize="3946,822">
                                                                      <v:rect id="_x0000_s7981" style="position:absolute;left:5816;top:6262;width:182;height:177" filled="f" stroked="f">
                                                                        <v:textbox style="mso-next-textbox:#_x0000_s7981" inset="0,0,0,0">
                                                                          <w:txbxContent>
                                                                            <w:p w14:paraId="1A49E979" w14:textId="77777777" w:rsidR="00A63818" w:rsidRPr="00B5565F" w:rsidRDefault="00A63818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7982" style="position:absolute;left:3339;top:6234;width:3946;height:822" coordorigin="3339,6234" coordsize="3946,822">
                                                                        <v:rect id="_x0000_s7983" style="position:absolute;left:5405;top:6248;width:182;height:177" filled="f" stroked="f">
                                                                          <v:textbox style="mso-next-textbox:#_x0000_s7983" inset="0,0,0,0">
                                                                            <w:txbxContent>
                                                                              <w:p w14:paraId="208E7C88" w14:textId="77777777" w:rsidR="00A63818" w:rsidRPr="00B5565F" w:rsidRDefault="00A63818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7984" style="position:absolute;left:3339;top:6234;width:3946;height:822" coordorigin="3339,6234" coordsize="3946,822">
                                                                          <v:rect id="_x0000_s7985" style="position:absolute;left:4986;top:6248;width:182;height:177" filled="f" stroked="f">
                                                                            <v:textbox style="mso-next-textbox:#_x0000_s7985" inset="0,0,0,0">
                                                                              <w:txbxContent>
                                                                                <w:p w14:paraId="154C4261" w14:textId="77777777" w:rsidR="00A63818" w:rsidRPr="00B5565F" w:rsidRDefault="00A63818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7986" style="position:absolute;left:3339;top:6234;width:3946;height:822" coordorigin="3339,6234" coordsize="3946,822">
                                                                            <v:rect id="_x0000_s7987" style="position:absolute;left:4564;top:6250;width:182;height:177" filled="f" stroked="f">
                                                                              <v:textbox style="mso-next-textbox:#_x0000_s7987" inset="0,0,0,0">
                                                                                <w:txbxContent>
                                                                                  <w:p w14:paraId="299B35F7" w14:textId="77777777" w:rsidR="00A63818" w:rsidRPr="00B5565F" w:rsidRDefault="00A63818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7988" style="position:absolute;left:3339;top:6234;width:3946;height:822" coordorigin="3339,6234" coordsize="3946,822">
                                                                              <v:rect id="_x0000_s7989" style="position:absolute;left:4141;top:6234;width:182;height:177" filled="f" stroked="f">
                                                                                <v:textbox style="mso-next-textbox:#_x0000_s7989" inset="0,0,0,0">
                                                                                  <w:txbxContent>
                                                                                    <w:p w14:paraId="42721D72" w14:textId="77777777" w:rsidR="00A63818" w:rsidRPr="00B5565F" w:rsidRDefault="00A63818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7990" style="position:absolute;left:3339;top:6241;width:3946;height:815" coordorigin="3339,6241" coordsize="3946,815">
                                                                                <v:rect id="_x0000_s7991" style="position:absolute;left:3736;top:6241;width:182;height:177" filled="f" stroked="f">
                                                                                  <v:textbox style="mso-next-textbox:#_x0000_s7991" inset="0,0,0,0">
                                                                                    <w:txbxContent>
                                                                                      <w:p w14:paraId="2EE07AA7" w14:textId="77777777" w:rsidR="00A63818" w:rsidRPr="00B5565F" w:rsidRDefault="00A63818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7992" style="position:absolute;left:3339;top:6241;width:3946;height:815" coordorigin="3339,6241" coordsize="3946,815">
                                                                                  <v:rect id="_x0000_s7993" style="position:absolute;left:3353;top:6241;width:182;height:177" filled="f" stroked="f">
                                                                                    <v:textbox style="mso-next-textbox:#_x0000_s7993" inset="0,0,0,0">
                                                                                      <w:txbxContent>
                                                                                        <w:p w14:paraId="74CE2325" w14:textId="77777777" w:rsidR="00A63818" w:rsidRPr="00B5565F" w:rsidRDefault="00A63818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7994" style="position:absolute;left:3339;top:6427;width:3946;height:629" coordorigin="3339,6427" coordsize="3946,629">
                                                                                    <v:group id="_x0000_s7995" style="position:absolute;left:3339;top:6427;width:3552;height:624" coordorigin="3339,6427" coordsize="3552,624">
                                                                                      <v:group id="_x0000_s7996" style="position:absolute;left:3339;top:6427;width:3455;height:622" coordorigin="3339,6427" coordsize="3455,622">
                                                                                        <v:rect id="_x0000_s7997" style="position:absolute;left:3339;top:6481;width:273;height:340">
                                                                                          <v:textbox style="mso-next-textbox:#_x0000_s7997">
                                                                                            <w:txbxContent>
                                                                                              <w:p w14:paraId="2327316A" w14:textId="77777777" w:rsidR="00A63818" w:rsidRPr="006A3A4D" w:rsidRDefault="00A63818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7998" type="#_x0000_t32" style="position:absolute;left:3612;top:6643;width:3182;height:0" o:connectortype="straight"/>
                                                                                        <v:group id="_x0000_s7999" style="position:absolute;left:3820;top:6427;width:98;height:610" coordorigin="3820,6427" coordsize="98,610">
                                                                                          <v:shape id="_x0000_s8000" type="#_x0000_t32" style="position:absolute;left:3820;top:6427;width:1;height:493" o:connectortype="straight" strokeweight="1.5pt"/>
                                                                                          <v:shape id="_x0000_s8001" type="#_x0000_t32" style="position:absolute;left:3820;top:6821;width:94;height:0" o:connectortype="straight"/>
                                                                                          <v:shape id="_x0000_s800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03" style="position:absolute;left:4229;top:6427;width:98;height:610" coordorigin="3820,6427" coordsize="98,610">
                                                                                          <v:shape id="_x0000_s8004" type="#_x0000_t32" style="position:absolute;left:3820;top:6427;width:1;height:493" o:connectortype="straight" strokeweight="1.5pt"/>
                                                                                          <v:shape id="_x0000_s8005" type="#_x0000_t32" style="position:absolute;left:3820;top:6821;width:94;height:0" o:connectortype="straight"/>
                                                                                          <v:shape id="_x0000_s800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07" style="position:absolute;left:4652;top:6437;width:98;height:610" coordorigin="3820,6427" coordsize="98,610">
                                                                                          <v:shape id="_x0000_s8008" type="#_x0000_t32" style="position:absolute;left:3820;top:6427;width:1;height:493" o:connectortype="straight" strokeweight="1.5pt"/>
                                                                                          <v:shape id="_x0000_s8009" type="#_x0000_t32" style="position:absolute;left:3820;top:6821;width:94;height:0" o:connectortype="straight"/>
                                                                                          <v:shape id="_x0000_s801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11" style="position:absolute;left:5074;top:6437;width:98;height:610" coordorigin="3820,6427" coordsize="98,610">
                                                                                          <v:shape id="_x0000_s8012" type="#_x0000_t32" style="position:absolute;left:3820;top:6427;width:1;height:493" o:connectortype="straight" strokeweight="1.5pt"/>
                                                                                          <v:shape id="_x0000_s8013" type="#_x0000_t32" style="position:absolute;left:3820;top:6821;width:94;height:0" o:connectortype="straight"/>
                                                                                          <v:shape id="_x0000_s801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15" style="position:absolute;left:5501;top:6437;width:98;height:610" coordorigin="3820,6427" coordsize="98,610">
                                                                                          <v:shape id="_x0000_s8016" type="#_x0000_t32" style="position:absolute;left:3820;top:6427;width:1;height:493" o:connectortype="straight" strokeweight="1.5pt"/>
                                                                                          <v:shape id="_x0000_s8017" type="#_x0000_t32" style="position:absolute;left:3820;top:6821;width:94;height:0" o:connectortype="straight"/>
                                                                                          <v:shape id="_x0000_s801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19" style="position:absolute;left:5920;top:6437;width:98;height:610" coordorigin="3820,6427" coordsize="98,610">
                                                                                          <v:shape id="_x0000_s8020" type="#_x0000_t32" style="position:absolute;left:3820;top:6427;width:1;height:493" o:connectortype="straight" strokeweight="1.5pt"/>
                                                                                          <v:shape id="_x0000_s8021" type="#_x0000_t32" style="position:absolute;left:3820;top:6821;width:94;height:0" o:connectortype="straight"/>
                                                                                          <v:shape id="_x0000_s802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023" style="position:absolute;left:6359;top:6439;width:98;height:610" coordorigin="3820,6427" coordsize="98,610">
                                                                                          <v:shape id="_x0000_s8024" type="#_x0000_t32" style="position:absolute;left:3820;top:6427;width:1;height:493" o:connectortype="straight" strokeweight="1.5pt"/>
                                                                                          <v:shape id="_x0000_s8025" type="#_x0000_t32" style="position:absolute;left:3820;top:6821;width:94;height:0" o:connectortype="straight"/>
                                                                                          <v:shape id="_x0000_s802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8027" style="position:absolute;left:6793;top:6441;width:98;height:610" coordorigin="3820,6427" coordsize="98,610">
                                                                                        <v:shape id="_x0000_s8028" type="#_x0000_t32" style="position:absolute;left:3820;top:6427;width:1;height:493" o:connectortype="straight" strokeweight="1.5pt"/>
                                                                                        <v:shape id="_x0000_s8029" type="#_x0000_t32" style="position:absolute;left:3820;top:6821;width:94;height:0" o:connectortype="straight"/>
                                                                                        <v:shape id="_x0000_s8030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8031" style="position:absolute;left:7187;top:6446;width:98;height:610" coordorigin="3820,6427" coordsize="98,610">
                                                                                      <v:shape id="_x0000_s8032" type="#_x0000_t32" style="position:absolute;left:3820;top:6427;width:1;height:493" o:connectortype="straight" strokeweight="1.5pt"/>
                                                                                      <v:shape id="_x0000_s8033" type="#_x0000_t32" style="position:absolute;left:3820;top:6821;width:94;height:0" o:connectortype="straight"/>
                                                                                      <v:shape id="_x0000_s8034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8035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8036" style="position:absolute;left:7233;top:5535;width:98;height:610" coordorigin="3820,6427" coordsize="98,610">
                                                                <v:shape id="_x0000_s8037" type="#_x0000_t32" style="position:absolute;left:3820;top:6427;width:1;height:493" o:connectortype="straight" strokeweight="1.5pt"/>
                                                                <v:shape id="_x0000_s8038" type="#_x0000_t32" style="position:absolute;left:3820;top:6821;width:94;height:0" o:connectortype="straight"/>
                                                                <v:shape id="_x0000_s803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40" style="position:absolute;left:7621;top:5535;width:98;height:610" coordorigin="3820,6427" coordsize="98,610">
                                                                <v:shape id="_x0000_s8041" type="#_x0000_t32" style="position:absolute;left:3820;top:6427;width:1;height:493" o:connectortype="straight" strokeweight="1.5pt"/>
                                                                <v:shape id="_x0000_s8042" type="#_x0000_t32" style="position:absolute;left:3820;top:6821;width:94;height:0" o:connectortype="straight"/>
                                                                <v:shape id="_x0000_s804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44" style="position:absolute;left:4278;top:4652;width:94;height:493" coordorigin="3820,6427" coordsize="98,610">
                                                                <v:shape id="_x0000_s8045" type="#_x0000_t32" style="position:absolute;left:3820;top:6427;width:1;height:493" o:connectortype="straight" strokeweight="1.5pt"/>
                                                                <v:shape id="_x0000_s8046" type="#_x0000_t32" style="position:absolute;left:3820;top:6821;width:94;height:0" o:connectortype="straight"/>
                                                                <v:shape id="_x0000_s804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8048" type="#_x0000_t32" style="position:absolute;left:4049;top:5579;width:142;height:0" o:connectortype="straight"/>
                                                              <v:shape id="_x0000_s8049" type="#_x0000_t32" style="position:absolute;left:4051;top:4890;width:0;height:689;flip:y" o:connectortype="straight"/>
                                                              <v:shape id="_x0000_s8050" type="#_x0000_t32" style="position:absolute;left:4051;top:4890;width:1332;height:0" o:connectortype="straight"/>
                                                              <v:group id="_x0000_s8051" style="position:absolute;left:4649;top:4652;width:86;height:507" coordorigin="3820,6427" coordsize="98,610">
                                                                <v:shape id="_x0000_s8052" type="#_x0000_t32" style="position:absolute;left:3820;top:6427;width:1;height:493" o:connectortype="straight" strokeweight="1.5pt"/>
                                                                <v:shape id="_x0000_s8053" type="#_x0000_t32" style="position:absolute;left:3820;top:6821;width:94;height:0" o:connectortype="straight"/>
                                                                <v:shape id="_x0000_s805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55" style="position:absolute;left:4999;top:4666;width:94;height:507" coordorigin="3820,6427" coordsize="98,610">
                                                                <v:shape id="_x0000_s8056" type="#_x0000_t32" style="position:absolute;left:3820;top:6427;width:1;height:493" o:connectortype="straight" strokeweight="1.5pt"/>
                                                                <v:shape id="_x0000_s8057" type="#_x0000_t32" style="position:absolute;left:3820;top:6821;width:94;height:0" o:connectortype="straight"/>
                                                                <v:shape id="_x0000_s805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59" style="position:absolute;left:5379;top:4668;width:94;height:505" coordorigin="3820,6427" coordsize="98,610">
                                                                <v:shape id="_x0000_s8060" type="#_x0000_t32" style="position:absolute;left:3820;top:6427;width:1;height:493" o:connectortype="straight" strokeweight="1.5pt"/>
                                                                <v:shape id="_x0000_s8061" type="#_x0000_t32" style="position:absolute;left:3820;top:6821;width:94;height:0" o:connectortype="straight"/>
                                                                <v:shape id="_x0000_s806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63" style="position:absolute;left:5474;top:6452;width:94;height:478" coordorigin="3820,6427" coordsize="98,610">
                                                                <v:shape id="_x0000_s8064" type="#_x0000_t32" style="position:absolute;left:3820;top:6427;width:1;height:493" o:connectortype="straight" strokeweight="1.5pt"/>
                                                                <v:shape id="_x0000_s8065" type="#_x0000_t32" style="position:absolute;left:3820;top:6821;width:94;height:0" o:connectortype="straight"/>
                                                                <v:shape id="_x0000_s806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8067" type="#_x0000_t32" style="position:absolute;left:6845;top:5739;width:776;height:0" o:connectortype="straight"/>
                                                              <v:shape id="_x0000_s8068" type="#_x0000_t32" style="position:absolute;left:5207;top:5931;width:113;height:0;flip:x" o:connectortype="straight"/>
                                                              <v:shape id="_x0000_s8069" type="#_x0000_t32" style="position:absolute;left:5207;top:5931;width:0;height:694" o:connectortype="straight"/>
                                                              <v:shape id="_x0000_s8070" type="#_x0000_t32" style="position:absolute;left:5207;top:6625;width:1288;height:0" o:connectortype="straight"/>
                                                              <v:group id="_x0000_s8071" style="position:absolute;left:5757;top:6454;width:94;height:478" coordorigin="3820,6427" coordsize="98,610">
                                                                <v:shape id="_x0000_s8072" type="#_x0000_t32" style="position:absolute;left:3820;top:6427;width:1;height:493" o:connectortype="straight" strokeweight="1.5pt"/>
                                                                <v:shape id="_x0000_s8073" type="#_x0000_t32" style="position:absolute;left:3820;top:6821;width:94;height:0" o:connectortype="straight"/>
                                                                <v:shape id="_x0000_s807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75" style="position:absolute;left:6021;top:6454;width:94;height:478" coordorigin="3820,6427" coordsize="98,610">
                                                                <v:shape id="_x0000_s8076" type="#_x0000_t32" style="position:absolute;left:3820;top:6427;width:1;height:493" o:connectortype="straight" strokeweight="1.5pt"/>
                                                                <v:shape id="_x0000_s8077" type="#_x0000_t32" style="position:absolute;left:3820;top:6821;width:94;height:0" o:connectortype="straight"/>
                                                                <v:shape id="_x0000_s807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79" style="position:absolute;left:6307;top:6454;width:94;height:478" coordorigin="3820,6427" coordsize="98,610">
                                                                <v:shape id="_x0000_s8080" type="#_x0000_t32" style="position:absolute;left:3820;top:6427;width:1;height:493" o:connectortype="straight" strokeweight="1.5pt"/>
                                                                <v:shape id="_x0000_s8081" type="#_x0000_t32" style="position:absolute;left:3820;top:6821;width:94;height:0" o:connectortype="straight"/>
                                                                <v:shape id="_x0000_s808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8083" type="#_x0000_t32" style="position:absolute;left:6495;top:6625;width:0;height:714" o:connectortype="straight"/>
                                                              <v:shape id="_x0000_s8084" type="#_x0000_t32" style="position:absolute;left:4530;top:7339;width:1964;height:0;flip:x" o:connectortype="straight"/>
                                                              <v:group id="_x0000_s8085" style="position:absolute;left:5930;top:7164;width:84;height:493" coordorigin="4046,4211" coordsize="94,610">
                                                                <v:shape id="_x0000_s8086" type="#_x0000_t32" style="position:absolute;left:4130;top:4211;width:1;height:493" o:connectortype="straight" strokeweight="1.5pt"/>
                                                                <v:shape id="_x0000_s8087" type="#_x0000_t32" style="position:absolute;left:4046;top:4605;width:94;height:0" o:connectortype="straight"/>
                                                                <v:shape id="_x0000_s808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89" style="position:absolute;left:5619;top:7178;width:84;height:493" coordorigin="4046,4211" coordsize="94,610">
                                                                <v:shape id="_x0000_s8090" type="#_x0000_t32" style="position:absolute;left:4130;top:4211;width:1;height:493" o:connectortype="straight" strokeweight="1.5pt"/>
                                                                <v:shape id="_x0000_s8091" type="#_x0000_t32" style="position:absolute;left:4046;top:4605;width:94;height:0" o:connectortype="straight"/>
                                                                <v:shape id="_x0000_s809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93" style="position:absolute;left:5329;top:7174;width:84;height:493" coordorigin="4046,4211" coordsize="94,610">
                                                                <v:shape id="_x0000_s8094" type="#_x0000_t32" style="position:absolute;left:4130;top:4211;width:1;height:493" o:connectortype="straight" strokeweight="1.5pt"/>
                                                                <v:shape id="_x0000_s8095" type="#_x0000_t32" style="position:absolute;left:4046;top:4605;width:94;height:0" o:connectortype="straight"/>
                                                                <v:shape id="_x0000_s809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097" style="position:absolute;left:5027;top:7192;width:84;height:493" coordorigin="4046,4211" coordsize="94,610">
                                                                <v:shape id="_x0000_s8098" type="#_x0000_t32" style="position:absolute;left:4130;top:4211;width:1;height:493" o:connectortype="straight" strokeweight="1.5pt"/>
                                                                <v:shape id="_x0000_s8099" type="#_x0000_t32" style="position:absolute;left:4046;top:4605;width:94;height:0" o:connectortype="straight"/>
                                                                <v:shape id="_x0000_s810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101" style="position:absolute;left:4735;top:7192;width:84;height:493" coordorigin="4046,4211" coordsize="94,610">
                                                                <v:shape id="_x0000_s8102" type="#_x0000_t32" style="position:absolute;left:4130;top:4211;width:1;height:493" o:connectortype="straight" strokeweight="1.5pt"/>
                                                                <v:shape id="_x0000_s8103" type="#_x0000_t32" style="position:absolute;left:4046;top:4605;width:94;height:0" o:connectortype="straight"/>
                                                                <v:shape id="_x0000_s810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105" style="position:absolute;left:4455;top:7192;width:84;height:493" coordorigin="4046,4211" coordsize="94,610">
                                                                <v:shape id="_x0000_s8106" type="#_x0000_t32" style="position:absolute;left:4130;top:4211;width:1;height:493" o:connectortype="straight" strokeweight="1.5pt"/>
                                                                <v:shape id="_x0000_s8107" type="#_x0000_t32" style="position:absolute;left:4046;top:4605;width:94;height:0" o:connectortype="straight"/>
                                                                <v:shape id="_x0000_s810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8109" style="position:absolute;left:7145;top:5356;width:182;height:177" filled="f" stroked="f">
                                                            <v:textbox style="mso-next-textbox:#_x0000_s8109" inset="0,0,0,0">
                                                              <w:txbxContent>
                                                                <w:p w14:paraId="319F636F" w14:textId="77777777" w:rsidR="00A63818" w:rsidRPr="00B5565F" w:rsidRDefault="00A63818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8110" style="position:absolute;left:7515;top:5346;width:182;height:177" filled="f" stroked="f">
                                                          <v:textbox style="mso-next-textbox:#_x0000_s8110" inset="0,0,0,0">
                                                            <w:txbxContent>
                                                              <w:p w14:paraId="4AB66E71" w14:textId="77777777" w:rsidR="00A63818" w:rsidRPr="00B5565F" w:rsidRDefault="00A63818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8111" style="position:absolute;left:4183;top:4459;width:182;height:177" filled="f" stroked="f">
                                                        <v:textbox style="mso-next-textbox:#_x0000_s8111" inset="0,0,0,0">
                                                          <w:txbxContent>
                                                            <w:p w14:paraId="53B7CC14" w14:textId="77777777" w:rsidR="00A63818" w:rsidRPr="00B5565F" w:rsidRDefault="00A63818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8112" style="position:absolute;left:4553;top:4445;width:182;height:177" filled="f" stroked="f">
                                                      <v:textbox style="mso-next-textbox:#_x0000_s8112" inset="0,0,0,0">
                                                        <w:txbxContent>
                                                          <w:p w14:paraId="4D1CEBBD" w14:textId="77777777" w:rsidR="00A63818" w:rsidRPr="00B5565F" w:rsidRDefault="00A63818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8113" style="position:absolute;left:4907;top:4449;width:182;height:177" filled="f" stroked="f">
                                                    <v:textbox style="mso-next-textbox:#_x0000_s8113" inset="0,0,0,0">
                                                      <w:txbxContent>
                                                        <w:p w14:paraId="698C8EA5" w14:textId="77777777" w:rsidR="00A63818" w:rsidRPr="00B5565F" w:rsidRDefault="00A63818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8114" style="position:absolute;left:5279;top:4463;width:182;height:177" filled="f" stroked="f">
                                                  <v:textbox style="mso-next-textbox:#_x0000_s8114" inset="0,0,0,0">
                                                    <w:txbxContent>
                                                      <w:p w14:paraId="504939BD" w14:textId="77777777" w:rsidR="00A63818" w:rsidRPr="00B5565F" w:rsidRDefault="00A63818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8115" style="position:absolute;left:5376;top:6277;width:182;height:177" filled="f" stroked="f">
                                                <v:textbox style="mso-next-textbox:#_x0000_s8115" inset="0,0,0,0">
                                                  <w:txbxContent>
                                                    <w:p w14:paraId="2438F3C9" w14:textId="77777777" w:rsidR="00A63818" w:rsidRPr="00B5565F" w:rsidRDefault="00A63818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8116" style="position:absolute;left:5659;top:6277;width:182;height:177" filled="f" stroked="f">
                                              <v:textbox style="mso-next-textbox:#_x0000_s8116" inset="0,0,0,0">
                                                <w:txbxContent>
                                                  <w:p w14:paraId="37ED1D9E" w14:textId="77777777" w:rsidR="00A63818" w:rsidRPr="00B5565F" w:rsidRDefault="00A63818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8117" style="position:absolute;left:5914;top:6261;width:182;height:177" filled="f" stroked="f">
                                            <v:textbox style="mso-next-textbox:#_x0000_s8117" inset="0,0,0,0">
                                              <w:txbxContent>
                                                <w:p w14:paraId="1E9607B3" w14:textId="77777777" w:rsidR="00A63818" w:rsidRPr="00B5565F" w:rsidRDefault="00A63818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8118" style="position:absolute;left:6226;top:6263;width:182;height:177" filled="f" stroked="f">
                                          <v:textbox style="mso-next-textbox:#_x0000_s8118" inset="0,0,0,0">
                                            <w:txbxContent>
                                              <w:p w14:paraId="7CB21492" w14:textId="77777777" w:rsidR="00A63818" w:rsidRPr="00B5565F" w:rsidRDefault="00A63818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8119" style="position:absolute;left:6198;top:7001;width:182;height:177" filled="f" stroked="f">
                                        <v:textbox style="mso-next-textbox:#_x0000_s8119" inset="0,0,0,0">
                                          <w:txbxContent>
                                            <w:p w14:paraId="56CC2E3B" w14:textId="77777777" w:rsidR="00A63818" w:rsidRPr="00B5565F" w:rsidRDefault="00A63818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8120" style="position:absolute;left:5914;top:7003;width:182;height:177" filled="f" stroked="f">
                                      <v:textbox style="mso-next-textbox:#_x0000_s8120" inset="0,0,0,0">
                                        <w:txbxContent>
                                          <w:p w14:paraId="72167DC0" w14:textId="77777777" w:rsidR="00A63818" w:rsidRPr="00B5565F" w:rsidRDefault="00A63818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8121" style="position:absolute;left:5600;top:7015;width:182;height:177" filled="f" stroked="f">
                                    <v:textbox style="mso-next-textbox:#_x0000_s8121" inset="0,0,0,0">
                                      <w:txbxContent>
                                        <w:p w14:paraId="63E3134D" w14:textId="77777777" w:rsidR="00A63818" w:rsidRPr="00B5565F" w:rsidRDefault="00A63818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8122" style="position:absolute;left:5306;top:7015;width:182;height:177" filled="f" stroked="f">
                                  <v:textbox style="mso-next-textbox:#_x0000_s8122" inset="0,0,0,0">
                                    <w:txbxContent>
                                      <w:p w14:paraId="19686830" w14:textId="77777777" w:rsidR="00A63818" w:rsidRPr="00B5565F" w:rsidRDefault="00A63818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8123" style="position:absolute;left:5014;top:7011;width:182;height:177" filled="f" stroked="f">
                                <v:textbox style="mso-next-textbox:#_x0000_s8123" inset="0,0,0,0">
                                  <w:txbxContent>
                                    <w:p w14:paraId="5571AC8A" w14:textId="77777777" w:rsidR="00A63818" w:rsidRPr="00B5565F" w:rsidRDefault="00A63818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8124" style="position:absolute;left:4693;top:7017;width:182;height:177" filled="f" stroked="f">
                              <v:textbox style="mso-next-textbox:#_x0000_s8124" inset="0,0,0,0">
                                <w:txbxContent>
                                  <w:p w14:paraId="04F4FF55" w14:textId="77777777" w:rsidR="00A63818" w:rsidRPr="00B5565F" w:rsidRDefault="00A63818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8125" style="position:absolute;left:4395;top:7034;width:182;height:177" filled="f" stroked="f">
                            <v:textbox style="mso-next-textbox:#_x0000_s8125" inset="0,0,0,0">
                              <w:txbxContent>
                                <w:p w14:paraId="45F40126" w14:textId="77777777" w:rsidR="00A63818" w:rsidRPr="00B5565F" w:rsidRDefault="00A63818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8126" style="position:absolute;left:5989;top:4459;width:182;height:177" filled="f" stroked="f">
                          <v:textbox style="mso-next-textbox:#_x0000_s8126" inset="0,0,0,0">
                            <w:txbxContent>
                              <w:p w14:paraId="3CDCDB28" w14:textId="77777777" w:rsidR="00A63818" w:rsidRPr="00B5565F" w:rsidRDefault="00A63818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8127" style="position:absolute;left:6361;top:4459;width:182;height:177" filled="f" stroked="f">
                        <v:textbox style="mso-next-textbox:#_x0000_s8127" inset="0,0,0,0">
                          <w:txbxContent>
                            <w:p w14:paraId="7FD06AE3" w14:textId="77777777" w:rsidR="00A63818" w:rsidRPr="00B5565F" w:rsidRDefault="00A63818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8128" style="position:absolute;left:6963;top:6711;width:182;height:177" filled="f" stroked="f">
                  <v:textbox style="mso-next-textbox:#_x0000_s8128" inset="0,0,0,0">
                    <w:txbxContent>
                      <w:p w14:paraId="79A1931A" w14:textId="77777777" w:rsidR="00A63818" w:rsidRPr="00B5565F" w:rsidRDefault="00A63818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8129" style="position:absolute;left:7103;top:6949;width:182;height:177" filled="f" stroked="f">
                <v:textbox style="mso-next-textbox:#_x0000_s8129" inset="0,0,0,0">
                  <w:txbxContent>
                    <w:p w14:paraId="46954A66" w14:textId="77777777" w:rsidR="00A63818" w:rsidRPr="00B5565F" w:rsidRDefault="00A63818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8130" style="position:absolute;left:7519;top:6949;width:182;height:177" filled="f" stroked="f">
              <v:textbox style="mso-next-textbox:#_x0000_s8130" inset="0,0,0,0">
                <w:txbxContent>
                  <w:p w14:paraId="685411EE" w14:textId="77777777" w:rsidR="00A63818" w:rsidRPr="00B5565F" w:rsidRDefault="00A63818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type="none" anchorx="page"/>
            <w10:anchorlock/>
          </v:group>
        </w:pict>
      </w:r>
    </w:p>
    <w:p w14:paraId="7382CE29" w14:textId="77777777" w:rsidR="00A63818" w:rsidRPr="00E43F2B" w:rsidRDefault="00A63818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A63818" w:rsidRPr="000C4FD9" w14:paraId="3E5B1F1C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7C2BFB7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A63818" w:rsidRPr="000C4FD9" w14:paraId="693D20FA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8C53A0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51501BF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094DFBD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FC365E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562875D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A63818" w:rsidRPr="000C4FD9" w14:paraId="63AB5706" w14:textId="77777777" w:rsidTr="00306D70">
        <w:trPr>
          <w:jc w:val="center"/>
        </w:trPr>
        <w:tc>
          <w:tcPr>
            <w:tcW w:w="722" w:type="pct"/>
          </w:tcPr>
          <w:p w14:paraId="6927044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18DC733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5C3BA5E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77590C0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2E2F325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A63818" w:rsidRPr="000C4FD9" w14:paraId="5849EFED" w14:textId="77777777" w:rsidTr="00306D70">
        <w:trPr>
          <w:jc w:val="center"/>
        </w:trPr>
        <w:tc>
          <w:tcPr>
            <w:tcW w:w="722" w:type="pct"/>
          </w:tcPr>
          <w:p w14:paraId="3F36611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2437760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7EB735F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559D4B1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0E57C5B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A63818" w:rsidRPr="000C4FD9" w14:paraId="3A0BB1B2" w14:textId="77777777" w:rsidTr="00306D70">
        <w:trPr>
          <w:jc w:val="center"/>
        </w:trPr>
        <w:tc>
          <w:tcPr>
            <w:tcW w:w="722" w:type="pct"/>
          </w:tcPr>
          <w:p w14:paraId="2786322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623E36C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07C8C79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3C9CB38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62A0488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A63818" w:rsidRPr="000C4FD9" w14:paraId="3D2BCB1D" w14:textId="77777777" w:rsidTr="00306D70">
        <w:trPr>
          <w:jc w:val="center"/>
        </w:trPr>
        <w:tc>
          <w:tcPr>
            <w:tcW w:w="722" w:type="pct"/>
          </w:tcPr>
          <w:p w14:paraId="6DACD22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1A070FD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1BF8682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23BF817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04D6BD6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A63818" w:rsidRPr="000C4FD9" w14:paraId="4E0DB049" w14:textId="77777777" w:rsidTr="00306D70">
        <w:trPr>
          <w:jc w:val="center"/>
        </w:trPr>
        <w:tc>
          <w:tcPr>
            <w:tcW w:w="722" w:type="pct"/>
          </w:tcPr>
          <w:p w14:paraId="541BFD1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50C82D5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2A81783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43ECD21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6F453B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A63818" w:rsidRPr="000C4FD9" w14:paraId="3E828A03" w14:textId="77777777" w:rsidTr="00306D70">
        <w:trPr>
          <w:jc w:val="center"/>
        </w:trPr>
        <w:tc>
          <w:tcPr>
            <w:tcW w:w="722" w:type="pct"/>
          </w:tcPr>
          <w:p w14:paraId="7E30B2D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2D4ABA0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26CF6E3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7EC32AD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20502AB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A63818" w:rsidRPr="000C4FD9" w14:paraId="06EC6C08" w14:textId="77777777" w:rsidTr="00306D70">
        <w:trPr>
          <w:jc w:val="center"/>
        </w:trPr>
        <w:tc>
          <w:tcPr>
            <w:tcW w:w="722" w:type="pct"/>
          </w:tcPr>
          <w:p w14:paraId="30F57A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54653E5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4B15A50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1868454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336587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A63818" w:rsidRPr="000C4FD9" w14:paraId="318EC233" w14:textId="77777777" w:rsidTr="00306D70">
        <w:trPr>
          <w:jc w:val="center"/>
        </w:trPr>
        <w:tc>
          <w:tcPr>
            <w:tcW w:w="722" w:type="pct"/>
          </w:tcPr>
          <w:p w14:paraId="36F9153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0CAEF20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2E88191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363653D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5D3ABDC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A63818" w:rsidRPr="000C4FD9" w14:paraId="78B409AC" w14:textId="77777777" w:rsidTr="00306D70">
        <w:trPr>
          <w:jc w:val="center"/>
        </w:trPr>
        <w:tc>
          <w:tcPr>
            <w:tcW w:w="722" w:type="pct"/>
          </w:tcPr>
          <w:p w14:paraId="4CBCE8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06355AF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47F017A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60C7BAD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695839F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A63818" w:rsidRPr="000C4FD9" w14:paraId="4BEF75AE" w14:textId="77777777" w:rsidTr="00306D70">
        <w:trPr>
          <w:jc w:val="center"/>
        </w:trPr>
        <w:tc>
          <w:tcPr>
            <w:tcW w:w="722" w:type="pct"/>
          </w:tcPr>
          <w:p w14:paraId="2DE408F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2039B55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0EEA5D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3E5E18A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3AE3B0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A63818" w:rsidRPr="000C4FD9" w14:paraId="26015D52" w14:textId="77777777" w:rsidTr="00306D70">
        <w:trPr>
          <w:jc w:val="center"/>
        </w:trPr>
        <w:tc>
          <w:tcPr>
            <w:tcW w:w="722" w:type="pct"/>
          </w:tcPr>
          <w:p w14:paraId="3C8269C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7220E1C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7281FA4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7F6CAE4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7676E5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A63818" w:rsidRPr="000C4FD9" w14:paraId="117AD419" w14:textId="77777777" w:rsidTr="00306D70">
        <w:trPr>
          <w:jc w:val="center"/>
        </w:trPr>
        <w:tc>
          <w:tcPr>
            <w:tcW w:w="722" w:type="pct"/>
          </w:tcPr>
          <w:p w14:paraId="1D65D87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672E70F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7BAFEFB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278B5C3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85CF6F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43724E17" w14:textId="77777777" w:rsidTr="00306D70">
        <w:trPr>
          <w:jc w:val="center"/>
        </w:trPr>
        <w:tc>
          <w:tcPr>
            <w:tcW w:w="722" w:type="pct"/>
          </w:tcPr>
          <w:p w14:paraId="3027745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74A5E17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1AC8CD6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247DDE6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BC9454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A63818" w:rsidRPr="000C4FD9" w14:paraId="0B69612C" w14:textId="77777777" w:rsidTr="00306D70">
        <w:trPr>
          <w:jc w:val="center"/>
        </w:trPr>
        <w:tc>
          <w:tcPr>
            <w:tcW w:w="722" w:type="pct"/>
          </w:tcPr>
          <w:p w14:paraId="132A97C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640D9BC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791F515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417FEA6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634FE74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A63818" w:rsidRPr="000C4FD9" w14:paraId="44570A4A" w14:textId="77777777" w:rsidTr="00306D70">
        <w:trPr>
          <w:jc w:val="center"/>
        </w:trPr>
        <w:tc>
          <w:tcPr>
            <w:tcW w:w="722" w:type="pct"/>
          </w:tcPr>
          <w:p w14:paraId="64C1938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714655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3247075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69F173F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6EFB938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A63818" w:rsidRPr="000C4FD9" w14:paraId="4AF41A24" w14:textId="77777777" w:rsidTr="00306D70">
        <w:trPr>
          <w:jc w:val="center"/>
        </w:trPr>
        <w:tc>
          <w:tcPr>
            <w:tcW w:w="722" w:type="pct"/>
          </w:tcPr>
          <w:p w14:paraId="5A32A2E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63A078F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1E4CAD8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7EA94D0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3FFC3E7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A63818" w:rsidRPr="000C4FD9" w14:paraId="312B8FC6" w14:textId="77777777" w:rsidTr="00306D70">
        <w:trPr>
          <w:jc w:val="center"/>
        </w:trPr>
        <w:tc>
          <w:tcPr>
            <w:tcW w:w="722" w:type="pct"/>
          </w:tcPr>
          <w:p w14:paraId="119BAD8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1C5D9ED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4EA457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11B62F1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15386FF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A63818" w:rsidRPr="000C4FD9" w14:paraId="33CDEB3E" w14:textId="77777777" w:rsidTr="00306D70">
        <w:trPr>
          <w:jc w:val="center"/>
        </w:trPr>
        <w:tc>
          <w:tcPr>
            <w:tcW w:w="722" w:type="pct"/>
          </w:tcPr>
          <w:p w14:paraId="6F37783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3E0CD02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0C99EB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07E82DE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7135B0D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A63818" w:rsidRPr="000C4FD9" w14:paraId="50490A7C" w14:textId="77777777" w:rsidTr="00306D70">
        <w:trPr>
          <w:jc w:val="center"/>
        </w:trPr>
        <w:tc>
          <w:tcPr>
            <w:tcW w:w="722" w:type="pct"/>
          </w:tcPr>
          <w:p w14:paraId="7DC679C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423A690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55DB680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5D331A3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0C811D2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A63818" w:rsidRPr="000C4FD9" w14:paraId="3E4ED735" w14:textId="77777777" w:rsidTr="00306D70">
        <w:trPr>
          <w:jc w:val="center"/>
        </w:trPr>
        <w:tc>
          <w:tcPr>
            <w:tcW w:w="722" w:type="pct"/>
          </w:tcPr>
          <w:p w14:paraId="1D24074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0A38B6B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3CC5741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7E03CE1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7305BDC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A63818" w:rsidRPr="000C4FD9" w14:paraId="2D04E804" w14:textId="77777777" w:rsidTr="00306D70">
        <w:trPr>
          <w:jc w:val="center"/>
        </w:trPr>
        <w:tc>
          <w:tcPr>
            <w:tcW w:w="722" w:type="pct"/>
          </w:tcPr>
          <w:p w14:paraId="71A2EA9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120E70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4F03BF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5DCF05F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6A251E3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A63818" w:rsidRPr="000C4FD9" w14:paraId="5B546EB2" w14:textId="77777777" w:rsidTr="00306D70">
        <w:trPr>
          <w:jc w:val="center"/>
        </w:trPr>
        <w:tc>
          <w:tcPr>
            <w:tcW w:w="722" w:type="pct"/>
          </w:tcPr>
          <w:p w14:paraId="3045B89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7DC782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69E915B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2DF234D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3FE1FA8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A63818" w:rsidRPr="000C4FD9" w14:paraId="701B3C90" w14:textId="77777777" w:rsidTr="00306D70">
        <w:trPr>
          <w:jc w:val="center"/>
        </w:trPr>
        <w:tc>
          <w:tcPr>
            <w:tcW w:w="722" w:type="pct"/>
          </w:tcPr>
          <w:p w14:paraId="51278D3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756135B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2D55C8C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4F044F5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7364764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A63818" w:rsidRPr="000C4FD9" w14:paraId="5C600505" w14:textId="77777777" w:rsidTr="00306D70">
        <w:trPr>
          <w:jc w:val="center"/>
        </w:trPr>
        <w:tc>
          <w:tcPr>
            <w:tcW w:w="722" w:type="pct"/>
          </w:tcPr>
          <w:p w14:paraId="5FEF635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7DC3B4C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57FB603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61A78FC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4437EA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A63818" w:rsidRPr="000C4FD9" w14:paraId="177A8067" w14:textId="77777777" w:rsidTr="00306D70">
        <w:trPr>
          <w:jc w:val="center"/>
        </w:trPr>
        <w:tc>
          <w:tcPr>
            <w:tcW w:w="722" w:type="pct"/>
          </w:tcPr>
          <w:p w14:paraId="6AAD7DF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1CC71F5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1E0A0A9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0244653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14EB070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A63818" w:rsidRPr="000C4FD9" w14:paraId="78FC5E0F" w14:textId="77777777" w:rsidTr="00306D70">
        <w:trPr>
          <w:jc w:val="center"/>
        </w:trPr>
        <w:tc>
          <w:tcPr>
            <w:tcW w:w="722" w:type="pct"/>
          </w:tcPr>
          <w:p w14:paraId="519CB18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035283A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0F912C5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4F5F699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A63929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A63818" w:rsidRPr="000C4FD9" w14:paraId="6973F513" w14:textId="77777777" w:rsidTr="00306D70">
        <w:trPr>
          <w:jc w:val="center"/>
        </w:trPr>
        <w:tc>
          <w:tcPr>
            <w:tcW w:w="722" w:type="pct"/>
          </w:tcPr>
          <w:p w14:paraId="04B15B2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23031B8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49439F2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423E3D5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8C5059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57755A13" w14:textId="77777777" w:rsidTr="00306D70">
        <w:trPr>
          <w:jc w:val="center"/>
        </w:trPr>
        <w:tc>
          <w:tcPr>
            <w:tcW w:w="722" w:type="pct"/>
          </w:tcPr>
          <w:p w14:paraId="208DD2D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7BDE3C0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17B19BA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13AE327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1CD2A0F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165E7A5A" w14:textId="77777777" w:rsidTr="00306D70">
        <w:trPr>
          <w:jc w:val="center"/>
        </w:trPr>
        <w:tc>
          <w:tcPr>
            <w:tcW w:w="722" w:type="pct"/>
          </w:tcPr>
          <w:p w14:paraId="4C0D75E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3B70E11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7477A50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2D0261B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F6CA76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42F74764" w14:textId="77777777" w:rsidTr="00306D70">
        <w:trPr>
          <w:jc w:val="center"/>
        </w:trPr>
        <w:tc>
          <w:tcPr>
            <w:tcW w:w="722" w:type="pct"/>
          </w:tcPr>
          <w:p w14:paraId="41888C1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2E72129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93FD6F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5127813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395555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0F5F9B68" w14:textId="77777777" w:rsidTr="00306D70">
        <w:trPr>
          <w:jc w:val="center"/>
        </w:trPr>
        <w:tc>
          <w:tcPr>
            <w:tcW w:w="722" w:type="pct"/>
          </w:tcPr>
          <w:p w14:paraId="237A931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3069589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5479133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43E2135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530C066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A63818" w:rsidRPr="000C4FD9" w14:paraId="7D8D51CE" w14:textId="77777777" w:rsidTr="00306D70">
        <w:trPr>
          <w:jc w:val="center"/>
        </w:trPr>
        <w:tc>
          <w:tcPr>
            <w:tcW w:w="722" w:type="pct"/>
          </w:tcPr>
          <w:p w14:paraId="61D9986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73B8AD6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0EE0A67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5B5F655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5C0B93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A63818" w:rsidRPr="000C4FD9" w14:paraId="7BB9BD98" w14:textId="77777777" w:rsidTr="00306D70">
        <w:trPr>
          <w:jc w:val="center"/>
        </w:trPr>
        <w:tc>
          <w:tcPr>
            <w:tcW w:w="722" w:type="pct"/>
          </w:tcPr>
          <w:p w14:paraId="3188574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568919F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64B68E3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4A79F01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2FCEA6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1FAB6F4D" w14:textId="77777777" w:rsidR="00A63818" w:rsidRPr="00E43F2B" w:rsidRDefault="00A63818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A63818" w:rsidRPr="00E43F2B" w14:paraId="4BE3594F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0ED992D9" w14:textId="77777777" w:rsidR="00A63818" w:rsidRPr="00E43F2B" w:rsidRDefault="00A63818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A63818" w:rsidRPr="000C4FD9" w14:paraId="50CD808D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6BE61AA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7599EC5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2D0C6D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A63818" w:rsidRPr="000C4FD9" w14:paraId="446C6B48" w14:textId="77777777" w:rsidTr="00306D70">
        <w:trPr>
          <w:jc w:val="center"/>
        </w:trPr>
        <w:tc>
          <w:tcPr>
            <w:tcW w:w="1333" w:type="pct"/>
          </w:tcPr>
          <w:p w14:paraId="76C9784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2A188B4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AA3AE8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A63818" w:rsidRPr="000C4FD9" w14:paraId="4C937A78" w14:textId="77777777" w:rsidTr="00306D70">
        <w:trPr>
          <w:jc w:val="center"/>
        </w:trPr>
        <w:tc>
          <w:tcPr>
            <w:tcW w:w="1333" w:type="pct"/>
          </w:tcPr>
          <w:p w14:paraId="0E5C800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0DA7477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56E1E7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30009867" w14:textId="77777777" w:rsidTr="00306D70">
        <w:trPr>
          <w:jc w:val="center"/>
        </w:trPr>
        <w:tc>
          <w:tcPr>
            <w:tcW w:w="1333" w:type="pct"/>
          </w:tcPr>
          <w:p w14:paraId="50CE331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118C0AD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487FCF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A63818" w:rsidRPr="000C4FD9" w14:paraId="55120A84" w14:textId="77777777" w:rsidTr="00306D70">
        <w:trPr>
          <w:jc w:val="center"/>
        </w:trPr>
        <w:tc>
          <w:tcPr>
            <w:tcW w:w="1333" w:type="pct"/>
          </w:tcPr>
          <w:p w14:paraId="21E366E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2BEEC02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14F2A2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3C04AA29" w14:textId="77777777" w:rsidTr="00306D70">
        <w:trPr>
          <w:jc w:val="center"/>
        </w:trPr>
        <w:tc>
          <w:tcPr>
            <w:tcW w:w="1333" w:type="pct"/>
          </w:tcPr>
          <w:p w14:paraId="302A41B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6027238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889DD8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1A834FD9" w14:textId="77777777" w:rsidTr="00306D70">
        <w:trPr>
          <w:jc w:val="center"/>
        </w:trPr>
        <w:tc>
          <w:tcPr>
            <w:tcW w:w="1333" w:type="pct"/>
          </w:tcPr>
          <w:p w14:paraId="1A00B51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2831320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2588F6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A63818" w:rsidRPr="000C4FD9" w14:paraId="7D6D4A2D" w14:textId="77777777" w:rsidTr="00306D70">
        <w:trPr>
          <w:jc w:val="center"/>
        </w:trPr>
        <w:tc>
          <w:tcPr>
            <w:tcW w:w="1333" w:type="pct"/>
          </w:tcPr>
          <w:p w14:paraId="3A9AE5F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6376078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20CBAF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A63818" w:rsidRPr="000C4FD9" w14:paraId="7C92BFA7" w14:textId="77777777" w:rsidTr="00306D70">
        <w:trPr>
          <w:jc w:val="center"/>
        </w:trPr>
        <w:tc>
          <w:tcPr>
            <w:tcW w:w="1333" w:type="pct"/>
          </w:tcPr>
          <w:p w14:paraId="64C3A63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40CD892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813042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1BC3F249" w14:textId="77777777" w:rsidTr="00306D70">
        <w:trPr>
          <w:jc w:val="center"/>
        </w:trPr>
        <w:tc>
          <w:tcPr>
            <w:tcW w:w="1333" w:type="pct"/>
          </w:tcPr>
          <w:p w14:paraId="24CF5D0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4231D7C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D3094A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63A72BFF" w14:textId="77777777" w:rsidTr="00306D70">
        <w:trPr>
          <w:jc w:val="center"/>
        </w:trPr>
        <w:tc>
          <w:tcPr>
            <w:tcW w:w="1333" w:type="pct"/>
          </w:tcPr>
          <w:p w14:paraId="47329AA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7B640B7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818349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A63818" w:rsidRPr="000C4FD9" w14:paraId="3C025B11" w14:textId="77777777" w:rsidTr="00306D70">
        <w:trPr>
          <w:jc w:val="center"/>
        </w:trPr>
        <w:tc>
          <w:tcPr>
            <w:tcW w:w="1333" w:type="pct"/>
          </w:tcPr>
          <w:p w14:paraId="1F4FC1F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51D1AD0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3E890A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390C60B3" w14:textId="77777777" w:rsidTr="00306D70">
        <w:trPr>
          <w:jc w:val="center"/>
        </w:trPr>
        <w:tc>
          <w:tcPr>
            <w:tcW w:w="1333" w:type="pct"/>
          </w:tcPr>
          <w:p w14:paraId="416C738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78986EB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0ADC1B3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A63818" w:rsidRPr="000C4FD9" w14:paraId="7F5957A3" w14:textId="77777777" w:rsidTr="00306D70">
        <w:trPr>
          <w:jc w:val="center"/>
        </w:trPr>
        <w:tc>
          <w:tcPr>
            <w:tcW w:w="1333" w:type="pct"/>
          </w:tcPr>
          <w:p w14:paraId="2AE67F7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67B4697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0F3F02C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A63818" w:rsidRPr="000C4FD9" w14:paraId="055C5463" w14:textId="77777777" w:rsidTr="00306D70">
        <w:trPr>
          <w:jc w:val="center"/>
        </w:trPr>
        <w:tc>
          <w:tcPr>
            <w:tcW w:w="1333" w:type="pct"/>
          </w:tcPr>
          <w:p w14:paraId="21840AE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61A29E4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69ECE4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A63818" w:rsidRPr="000C4FD9" w14:paraId="5DE32DA5" w14:textId="77777777" w:rsidTr="00306D70">
        <w:trPr>
          <w:jc w:val="center"/>
        </w:trPr>
        <w:tc>
          <w:tcPr>
            <w:tcW w:w="1333" w:type="pct"/>
          </w:tcPr>
          <w:p w14:paraId="421DFE3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13AEF3F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9D28FC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A63818" w:rsidRPr="000C4FD9" w14:paraId="58A1E728" w14:textId="77777777" w:rsidTr="00306D70">
        <w:trPr>
          <w:jc w:val="center"/>
        </w:trPr>
        <w:tc>
          <w:tcPr>
            <w:tcW w:w="1333" w:type="pct"/>
          </w:tcPr>
          <w:p w14:paraId="6F5AF70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0FC4549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79EEC8F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A63818" w:rsidRPr="000C4FD9" w14:paraId="71D9BF96" w14:textId="77777777" w:rsidTr="00306D70">
        <w:trPr>
          <w:jc w:val="center"/>
        </w:trPr>
        <w:tc>
          <w:tcPr>
            <w:tcW w:w="1333" w:type="pct"/>
          </w:tcPr>
          <w:p w14:paraId="562DC1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3467E84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147281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5649B8EF" w14:textId="77777777" w:rsidTr="00306D70">
        <w:trPr>
          <w:jc w:val="center"/>
        </w:trPr>
        <w:tc>
          <w:tcPr>
            <w:tcW w:w="1333" w:type="pct"/>
          </w:tcPr>
          <w:p w14:paraId="4997D76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612F524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F7428A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790B9DD2" w14:textId="77777777" w:rsidTr="00306D70">
        <w:trPr>
          <w:jc w:val="center"/>
        </w:trPr>
        <w:tc>
          <w:tcPr>
            <w:tcW w:w="1333" w:type="pct"/>
          </w:tcPr>
          <w:p w14:paraId="6548904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2BD4ADE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91FEE7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63A0B53F" w14:textId="77777777" w:rsidTr="00306D70">
        <w:trPr>
          <w:jc w:val="center"/>
        </w:trPr>
        <w:tc>
          <w:tcPr>
            <w:tcW w:w="1333" w:type="pct"/>
          </w:tcPr>
          <w:p w14:paraId="4DB27EA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53B1556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52766D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134BC3D2" w14:textId="77777777" w:rsidTr="00306D70">
        <w:trPr>
          <w:jc w:val="center"/>
        </w:trPr>
        <w:tc>
          <w:tcPr>
            <w:tcW w:w="1333" w:type="pct"/>
          </w:tcPr>
          <w:p w14:paraId="275610B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2BCD479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D3FCA9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71041BB6" w14:textId="77777777" w:rsidTr="00306D70">
        <w:trPr>
          <w:jc w:val="center"/>
        </w:trPr>
        <w:tc>
          <w:tcPr>
            <w:tcW w:w="1333" w:type="pct"/>
          </w:tcPr>
          <w:p w14:paraId="5CA4155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1DD3CAC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11801A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7BB4D24D" w14:textId="77777777" w:rsidTr="00306D70">
        <w:trPr>
          <w:jc w:val="center"/>
        </w:trPr>
        <w:tc>
          <w:tcPr>
            <w:tcW w:w="1333" w:type="pct"/>
          </w:tcPr>
          <w:p w14:paraId="45A8103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5B83455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607939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45390C84" w14:textId="77777777" w:rsidTr="00306D70">
        <w:trPr>
          <w:jc w:val="center"/>
        </w:trPr>
        <w:tc>
          <w:tcPr>
            <w:tcW w:w="1333" w:type="pct"/>
          </w:tcPr>
          <w:p w14:paraId="62F4CFC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64D2FBA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D0CF5A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04629DA3" w14:textId="77777777" w:rsidTr="00306D70">
        <w:trPr>
          <w:jc w:val="center"/>
        </w:trPr>
        <w:tc>
          <w:tcPr>
            <w:tcW w:w="1333" w:type="pct"/>
          </w:tcPr>
          <w:p w14:paraId="38A1FFA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39DA032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BB9078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3CDFD757" w14:textId="77777777" w:rsidTr="00306D70">
        <w:trPr>
          <w:jc w:val="center"/>
        </w:trPr>
        <w:tc>
          <w:tcPr>
            <w:tcW w:w="1333" w:type="pct"/>
          </w:tcPr>
          <w:p w14:paraId="564636B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5EAE667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39DEED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A63818" w:rsidRPr="000C4FD9" w14:paraId="4AB6C08C" w14:textId="77777777" w:rsidTr="00306D70">
        <w:trPr>
          <w:jc w:val="center"/>
        </w:trPr>
        <w:tc>
          <w:tcPr>
            <w:tcW w:w="1333" w:type="pct"/>
          </w:tcPr>
          <w:p w14:paraId="7254F16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3FBE039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779C856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A63818" w:rsidRPr="000C4FD9" w14:paraId="725F528A" w14:textId="77777777" w:rsidTr="00306D70">
        <w:trPr>
          <w:jc w:val="center"/>
        </w:trPr>
        <w:tc>
          <w:tcPr>
            <w:tcW w:w="1333" w:type="pct"/>
          </w:tcPr>
          <w:p w14:paraId="600585B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4EE7829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2288BA4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A63818" w:rsidRPr="000C4FD9" w14:paraId="41CFEE5C" w14:textId="77777777" w:rsidTr="00306D70">
        <w:trPr>
          <w:jc w:val="center"/>
        </w:trPr>
        <w:tc>
          <w:tcPr>
            <w:tcW w:w="1333" w:type="pct"/>
          </w:tcPr>
          <w:p w14:paraId="4DEE780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507FCD8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1FBBEB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A63818" w:rsidRPr="000C4FD9" w14:paraId="1578A2ED" w14:textId="77777777" w:rsidTr="00306D70">
        <w:trPr>
          <w:jc w:val="center"/>
        </w:trPr>
        <w:tc>
          <w:tcPr>
            <w:tcW w:w="1333" w:type="pct"/>
          </w:tcPr>
          <w:p w14:paraId="60F819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28FC505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72A3EAE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A63818" w:rsidRPr="000C4FD9" w14:paraId="35309DCC" w14:textId="77777777" w:rsidTr="00306D70">
        <w:trPr>
          <w:jc w:val="center"/>
        </w:trPr>
        <w:tc>
          <w:tcPr>
            <w:tcW w:w="1333" w:type="pct"/>
          </w:tcPr>
          <w:p w14:paraId="500F185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6E24BA6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2111A7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A63818" w:rsidRPr="000C4FD9" w14:paraId="503C9DE9" w14:textId="77777777" w:rsidTr="00306D70">
        <w:trPr>
          <w:jc w:val="center"/>
        </w:trPr>
        <w:tc>
          <w:tcPr>
            <w:tcW w:w="1333" w:type="pct"/>
          </w:tcPr>
          <w:p w14:paraId="252263C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335B1D9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498A0DB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A63818" w:rsidRPr="000C4FD9" w14:paraId="475512F3" w14:textId="77777777" w:rsidTr="00306D70">
        <w:trPr>
          <w:jc w:val="center"/>
        </w:trPr>
        <w:tc>
          <w:tcPr>
            <w:tcW w:w="1333" w:type="pct"/>
          </w:tcPr>
          <w:p w14:paraId="4082E69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78D4D46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7E5009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A63818" w:rsidRPr="000C4FD9" w14:paraId="559795D1" w14:textId="77777777" w:rsidTr="00306D70">
        <w:trPr>
          <w:jc w:val="center"/>
        </w:trPr>
        <w:tc>
          <w:tcPr>
            <w:tcW w:w="1333" w:type="pct"/>
          </w:tcPr>
          <w:p w14:paraId="25C4C98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0974CE7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61214D1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335B55AF" w14:textId="77777777" w:rsidR="00A63818" w:rsidRDefault="00A63818" w:rsidP="00FC672C"/>
    <w:p w14:paraId="51F2DD7C" w14:textId="77777777" w:rsidR="00A63818" w:rsidRPr="00E43F2B" w:rsidRDefault="00A6381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6D27BFC0" w14:textId="77777777" w:rsidR="00A63818" w:rsidRPr="00E43F2B" w:rsidRDefault="00A6381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28F4238F" w14:textId="77777777" w:rsidR="00A63818" w:rsidRPr="00E43F2B" w:rsidRDefault="00A63818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452B2F3B">
          <v:group id="Group 289" o:spid="_x0000_s7809" style="width:318.95pt;height:89.5pt;mso-position-horizontal-relative:char;mso-position-vertical-relative:line" coordorigin="6188,7841" coordsize="4809,1477">
            <v:rect id="Rectangle 287" o:spid="_x0000_s7810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7C40C05B" w14:textId="77777777" w:rsidR="00A63818" w:rsidRPr="00EB460A" w:rsidRDefault="00A63818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5B206EA6" w14:textId="77777777" w:rsidR="00A63818" w:rsidRPr="00427FE4" w:rsidRDefault="00A63818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7811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7812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0641BF6F" w14:textId="77777777" w:rsidR="00A63818" w:rsidRPr="00EB460A" w:rsidRDefault="00A63818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781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7814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2359B2BC" w14:textId="77777777" w:rsidR="00A63818" w:rsidRPr="00EB460A" w:rsidRDefault="00A63818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781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7816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432A8C9F" w14:textId="77777777" w:rsidR="00A63818" w:rsidRPr="00EB460A" w:rsidRDefault="00A63818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781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7818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52617DB0" w14:textId="77777777" w:rsidR="00A63818" w:rsidRPr="00EB460A" w:rsidRDefault="00A63818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781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7820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011F9F2F" w14:textId="77777777" w:rsidR="00A63818" w:rsidRPr="00EB460A" w:rsidRDefault="00A63818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782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7822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352A842C" w14:textId="77777777" w:rsidR="00A63818" w:rsidRPr="00EB460A" w:rsidRDefault="00A63818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782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7824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3B1D6B5F" w14:textId="77777777" w:rsidR="00A63818" w:rsidRPr="00EB460A" w:rsidRDefault="00A63818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782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7826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72ACE341" w14:textId="77777777" w:rsidR="00A63818" w:rsidRPr="00EB460A" w:rsidRDefault="00A63818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782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7828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6D971E8F" w14:textId="77777777" w:rsidR="00A63818" w:rsidRPr="00EB460A" w:rsidRDefault="00A63818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782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7830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597C4E28" w14:textId="77777777" w:rsidR="00A63818" w:rsidRPr="00EB460A" w:rsidRDefault="00A63818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783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7832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10CF3844" w14:textId="77777777" w:rsidR="00A63818" w:rsidRPr="00EB460A" w:rsidRDefault="00A63818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783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7834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78AE331C" w14:textId="77777777" w:rsidR="00A63818" w:rsidRPr="00EB460A" w:rsidRDefault="00A63818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78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7836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4DEBB208" w14:textId="77777777" w:rsidR="00A63818" w:rsidRPr="00EB460A" w:rsidRDefault="00A63818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78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7838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6619B64B" w14:textId="77777777" w:rsidR="00A63818" w:rsidRPr="00EB460A" w:rsidRDefault="00A63818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78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7840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03734FD7" w14:textId="77777777" w:rsidR="00A63818" w:rsidRPr="00EB460A" w:rsidRDefault="00A63818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78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7842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79CA907E" w14:textId="77777777" w:rsidR="00A63818" w:rsidRPr="00EB460A" w:rsidRDefault="00A63818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78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7844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6B16241D" w14:textId="77777777" w:rsidR="00A63818" w:rsidRPr="00EB460A" w:rsidRDefault="00A63818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784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7846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4B744D91" w14:textId="77777777" w:rsidR="00A63818" w:rsidRPr="00EB460A" w:rsidRDefault="00A63818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784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7848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47D09635" w14:textId="77777777" w:rsidR="00A63818" w:rsidRPr="00EB460A" w:rsidRDefault="00A63818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784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7850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281F43A0" w14:textId="77777777" w:rsidR="00A63818" w:rsidRPr="00EB460A" w:rsidRDefault="00A63818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785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7852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527218D5" w14:textId="77777777" w:rsidR="00A63818" w:rsidRPr="00EB460A" w:rsidRDefault="00A63818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785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7854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7E2F76B2" w14:textId="77777777" w:rsidR="00A63818" w:rsidRPr="00EB460A" w:rsidRDefault="00A63818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785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7856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7DE98A43" w14:textId="77777777" w:rsidR="00A63818" w:rsidRPr="00EB460A" w:rsidRDefault="00A63818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785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7858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036A396F" w14:textId="77777777" w:rsidR="00A63818" w:rsidRPr="00EB460A" w:rsidRDefault="00A63818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785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7860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1D2A0C00" w14:textId="77777777" w:rsidR="00A63818" w:rsidRPr="00EB460A" w:rsidRDefault="00A63818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786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7862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711B2A13" w14:textId="77777777" w:rsidR="00A63818" w:rsidRPr="00EB460A" w:rsidRDefault="00A63818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786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7864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3A29FF15" w14:textId="77777777" w:rsidR="00A63818" w:rsidRPr="00EB460A" w:rsidRDefault="00A63818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786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7866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782B9CEC" w14:textId="77777777" w:rsidR="00A63818" w:rsidRPr="00EB460A" w:rsidRDefault="00A63818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786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7868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3C2FF0D6" w14:textId="77777777" w:rsidR="00A63818" w:rsidRPr="00EB460A" w:rsidRDefault="00A63818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7869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7870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7871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7872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7873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7874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7875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7876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7877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7878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7879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16371930" w14:textId="77777777" w:rsidR="00A63818" w:rsidRPr="00E76CAE" w:rsidRDefault="00A63818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7880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7881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7882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7883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7884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7885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7886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7887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7888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7889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7890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7891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7892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7893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7894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7895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7896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7897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7898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7899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7900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7901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7902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7903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7904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7905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7906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7907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7908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7909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5ACDF8F0" w14:textId="77777777" w:rsidR="00A63818" w:rsidRPr="00EB460A" w:rsidRDefault="00A63818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type="none" anchorx="page"/>
            <w10:anchorlock/>
          </v:group>
        </w:pict>
      </w:r>
    </w:p>
    <w:p w14:paraId="3904F3B3" w14:textId="77777777" w:rsidR="00A63818" w:rsidRPr="00E43F2B" w:rsidRDefault="00A63818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A63818" w:rsidRPr="000C4FD9" w14:paraId="14DC83A9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0E05F03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A63818" w:rsidRPr="000C4FD9" w14:paraId="343BC0C9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6AB3A78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092F150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6E457FD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7B46F31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6BE9716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75B1775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A63818" w:rsidRPr="000C4FD9" w14:paraId="3AA1B7C2" w14:textId="77777777" w:rsidTr="00306D70">
        <w:trPr>
          <w:jc w:val="center"/>
        </w:trPr>
        <w:tc>
          <w:tcPr>
            <w:tcW w:w="495" w:type="pct"/>
            <w:vMerge/>
          </w:tcPr>
          <w:p w14:paraId="735FAED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38C272E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16BFB04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52D9BCB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062A02D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14BCA33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23CE410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A63818" w:rsidRPr="000C4FD9" w14:paraId="253289BE" w14:textId="77777777" w:rsidTr="00306D70">
        <w:trPr>
          <w:jc w:val="center"/>
        </w:trPr>
        <w:tc>
          <w:tcPr>
            <w:tcW w:w="495" w:type="pct"/>
          </w:tcPr>
          <w:p w14:paraId="69135DD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270530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0D1E5A4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60790E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1F333E5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BEB28C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57885BB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A63818" w:rsidRPr="000C4FD9" w14:paraId="28DFB44C" w14:textId="77777777" w:rsidTr="00306D70">
        <w:trPr>
          <w:jc w:val="center"/>
        </w:trPr>
        <w:tc>
          <w:tcPr>
            <w:tcW w:w="495" w:type="pct"/>
          </w:tcPr>
          <w:p w14:paraId="1EDAFBD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51FC3B5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547CBF4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50C32F1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AF2111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6387999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641C330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A63818" w:rsidRPr="000C4FD9" w14:paraId="6CB2963A" w14:textId="77777777" w:rsidTr="00306D70">
        <w:trPr>
          <w:jc w:val="center"/>
        </w:trPr>
        <w:tc>
          <w:tcPr>
            <w:tcW w:w="495" w:type="pct"/>
          </w:tcPr>
          <w:p w14:paraId="2914860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136679C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5D5AD32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006490A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2D0D798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78FC38B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7F18925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A63818" w:rsidRPr="000C4FD9" w14:paraId="1D4BD987" w14:textId="77777777" w:rsidTr="00306D70">
        <w:trPr>
          <w:jc w:val="center"/>
        </w:trPr>
        <w:tc>
          <w:tcPr>
            <w:tcW w:w="495" w:type="pct"/>
          </w:tcPr>
          <w:p w14:paraId="1A3A16B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41858C9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3B6F8C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41707F5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13D2700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0B203ED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6F18965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A63818" w:rsidRPr="000C4FD9" w14:paraId="179BDB37" w14:textId="77777777" w:rsidTr="00306D70">
        <w:trPr>
          <w:jc w:val="center"/>
        </w:trPr>
        <w:tc>
          <w:tcPr>
            <w:tcW w:w="495" w:type="pct"/>
          </w:tcPr>
          <w:p w14:paraId="01E4CEC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41DCC39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4D484CE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69BB0A9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7931AE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17CD38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5CCBF5A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A63818" w:rsidRPr="000C4FD9" w14:paraId="765C3070" w14:textId="77777777" w:rsidTr="00306D70">
        <w:trPr>
          <w:jc w:val="center"/>
        </w:trPr>
        <w:tc>
          <w:tcPr>
            <w:tcW w:w="495" w:type="pct"/>
          </w:tcPr>
          <w:p w14:paraId="513594C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0F98D72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7581E21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12CC0CD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9153E4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F0380D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4472776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A63818" w:rsidRPr="000C4FD9" w14:paraId="40096D58" w14:textId="77777777" w:rsidTr="00306D70">
        <w:trPr>
          <w:jc w:val="center"/>
        </w:trPr>
        <w:tc>
          <w:tcPr>
            <w:tcW w:w="495" w:type="pct"/>
          </w:tcPr>
          <w:p w14:paraId="49BB407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2FA4A77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5AB852D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6C4F1C8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3206751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3CC775A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4AF8A61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A63818" w:rsidRPr="000C4FD9" w14:paraId="4D8C6005" w14:textId="77777777" w:rsidTr="00306D70">
        <w:trPr>
          <w:jc w:val="center"/>
        </w:trPr>
        <w:tc>
          <w:tcPr>
            <w:tcW w:w="495" w:type="pct"/>
          </w:tcPr>
          <w:p w14:paraId="44B495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5ED4280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0C1029F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63270D5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6C37EBA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3857EA6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1FC7C2E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A63818" w:rsidRPr="000C4FD9" w14:paraId="104E92A9" w14:textId="77777777" w:rsidTr="00306D70">
        <w:trPr>
          <w:jc w:val="center"/>
        </w:trPr>
        <w:tc>
          <w:tcPr>
            <w:tcW w:w="495" w:type="pct"/>
          </w:tcPr>
          <w:p w14:paraId="1D4C8CB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1CBE12D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42E62A0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12E66F6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2D4BE89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542657C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5E0210E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A63818" w:rsidRPr="000C4FD9" w14:paraId="7FCEF827" w14:textId="77777777" w:rsidTr="00306D70">
        <w:trPr>
          <w:jc w:val="center"/>
        </w:trPr>
        <w:tc>
          <w:tcPr>
            <w:tcW w:w="495" w:type="pct"/>
          </w:tcPr>
          <w:p w14:paraId="315D07B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58FE5C7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312DF8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4B9B8F3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29D22AB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7EBE74D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6B964B2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A63818" w:rsidRPr="000C4FD9" w14:paraId="1A3014BD" w14:textId="77777777" w:rsidTr="00306D70">
        <w:trPr>
          <w:jc w:val="center"/>
        </w:trPr>
        <w:tc>
          <w:tcPr>
            <w:tcW w:w="495" w:type="pct"/>
          </w:tcPr>
          <w:p w14:paraId="4212E54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69F2D16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2358128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04CB315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023092D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1C7E6A2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38BBDD9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A63818" w:rsidRPr="000C4FD9" w14:paraId="0A9913BA" w14:textId="77777777" w:rsidTr="00306D70">
        <w:trPr>
          <w:jc w:val="center"/>
        </w:trPr>
        <w:tc>
          <w:tcPr>
            <w:tcW w:w="495" w:type="pct"/>
          </w:tcPr>
          <w:p w14:paraId="4198635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0E26C6F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00AA949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2B144A6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4477964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3ACC277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451325A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A63818" w:rsidRPr="000C4FD9" w14:paraId="5D674B06" w14:textId="77777777" w:rsidTr="00306D70">
        <w:trPr>
          <w:jc w:val="center"/>
        </w:trPr>
        <w:tc>
          <w:tcPr>
            <w:tcW w:w="495" w:type="pct"/>
          </w:tcPr>
          <w:p w14:paraId="2D966AB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7E87AA8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35A670B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4D3EC44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7BFC4FD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19902E4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4B4CD3D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A63818" w:rsidRPr="000C4FD9" w14:paraId="2E1B6B35" w14:textId="77777777" w:rsidTr="00306D70">
        <w:trPr>
          <w:jc w:val="center"/>
        </w:trPr>
        <w:tc>
          <w:tcPr>
            <w:tcW w:w="495" w:type="pct"/>
          </w:tcPr>
          <w:p w14:paraId="5EB60B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08DC9F4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12D74ED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68F97FF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46AE7D4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F09954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1DB1191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A63818" w:rsidRPr="000C4FD9" w14:paraId="59BDA069" w14:textId="77777777" w:rsidTr="00306D70">
        <w:trPr>
          <w:jc w:val="center"/>
        </w:trPr>
        <w:tc>
          <w:tcPr>
            <w:tcW w:w="495" w:type="pct"/>
          </w:tcPr>
          <w:p w14:paraId="6CEC956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4B2CD01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1137A80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1F3695D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C1F763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2E078B7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727DA8B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A63818" w:rsidRPr="000C4FD9" w14:paraId="4D311F14" w14:textId="77777777" w:rsidTr="00306D70">
        <w:trPr>
          <w:jc w:val="center"/>
        </w:trPr>
        <w:tc>
          <w:tcPr>
            <w:tcW w:w="495" w:type="pct"/>
          </w:tcPr>
          <w:p w14:paraId="5ABFBDC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08E048C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1F54805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07CD3E9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67E7C3C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414FAD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28C29DE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A63818" w:rsidRPr="000C4FD9" w14:paraId="4F32AF0E" w14:textId="77777777" w:rsidTr="00306D70">
        <w:trPr>
          <w:jc w:val="center"/>
        </w:trPr>
        <w:tc>
          <w:tcPr>
            <w:tcW w:w="495" w:type="pct"/>
          </w:tcPr>
          <w:p w14:paraId="708232E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4DE6E22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2D7F4BF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0792DD8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2848B1B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07D5E1F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334A949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A63818" w:rsidRPr="000C4FD9" w14:paraId="646897EE" w14:textId="77777777" w:rsidTr="00306D70">
        <w:trPr>
          <w:jc w:val="center"/>
        </w:trPr>
        <w:tc>
          <w:tcPr>
            <w:tcW w:w="495" w:type="pct"/>
          </w:tcPr>
          <w:p w14:paraId="66729C4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55E1403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3D69F06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24375DA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7B10B42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4ADBDF8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701B5A6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A63818" w:rsidRPr="000C4FD9" w14:paraId="3C49CE1D" w14:textId="77777777" w:rsidTr="00306D70">
        <w:trPr>
          <w:jc w:val="center"/>
        </w:trPr>
        <w:tc>
          <w:tcPr>
            <w:tcW w:w="495" w:type="pct"/>
          </w:tcPr>
          <w:p w14:paraId="1B99766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695F36C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04C69FA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52E7BE8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1F86353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7AB43A7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6F34165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A63818" w:rsidRPr="000C4FD9" w14:paraId="2852BD25" w14:textId="77777777" w:rsidTr="00306D70">
        <w:trPr>
          <w:jc w:val="center"/>
        </w:trPr>
        <w:tc>
          <w:tcPr>
            <w:tcW w:w="495" w:type="pct"/>
          </w:tcPr>
          <w:p w14:paraId="7675058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0261E17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0013486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7ECD7DC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2C5EE40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4F5F886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1F01EFA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A63818" w:rsidRPr="000C4FD9" w14:paraId="03BBB5B5" w14:textId="77777777" w:rsidTr="00306D70">
        <w:trPr>
          <w:jc w:val="center"/>
        </w:trPr>
        <w:tc>
          <w:tcPr>
            <w:tcW w:w="495" w:type="pct"/>
          </w:tcPr>
          <w:p w14:paraId="092EFD2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6AB16F7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340D327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795504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D9D47F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5DF343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7EE3C9A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A63818" w:rsidRPr="000C4FD9" w14:paraId="73399C75" w14:textId="77777777" w:rsidTr="00306D70">
        <w:trPr>
          <w:jc w:val="center"/>
        </w:trPr>
        <w:tc>
          <w:tcPr>
            <w:tcW w:w="495" w:type="pct"/>
          </w:tcPr>
          <w:p w14:paraId="5336907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6F51B39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2C62CFAB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65C58EB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6FFDF4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125DC3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247D3A7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A63818" w:rsidRPr="000C4FD9" w14:paraId="3ADA4090" w14:textId="77777777" w:rsidTr="00306D70">
        <w:trPr>
          <w:jc w:val="center"/>
        </w:trPr>
        <w:tc>
          <w:tcPr>
            <w:tcW w:w="495" w:type="pct"/>
          </w:tcPr>
          <w:p w14:paraId="0434320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6170CA0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3F0450C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239CC0E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4FA073F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598DD11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309AB9E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A63818" w:rsidRPr="000C4FD9" w14:paraId="7153BA25" w14:textId="77777777" w:rsidTr="00306D70">
        <w:trPr>
          <w:jc w:val="center"/>
        </w:trPr>
        <w:tc>
          <w:tcPr>
            <w:tcW w:w="495" w:type="pct"/>
          </w:tcPr>
          <w:p w14:paraId="61EB9AE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26A2211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34DBC69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6E5E964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3DB6F7B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2F49A8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37CA921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A63818" w:rsidRPr="000C4FD9" w14:paraId="7DA5A052" w14:textId="77777777" w:rsidTr="00306D70">
        <w:trPr>
          <w:jc w:val="center"/>
        </w:trPr>
        <w:tc>
          <w:tcPr>
            <w:tcW w:w="495" w:type="pct"/>
          </w:tcPr>
          <w:p w14:paraId="3419215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431FEE4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3B04E91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466E11C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07AC1E7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711A612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1C0EC4E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A63818" w:rsidRPr="000C4FD9" w14:paraId="31B2C809" w14:textId="77777777" w:rsidTr="00306D70">
        <w:trPr>
          <w:jc w:val="center"/>
        </w:trPr>
        <w:tc>
          <w:tcPr>
            <w:tcW w:w="495" w:type="pct"/>
          </w:tcPr>
          <w:p w14:paraId="56045D0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0071BD7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267E7BF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5D665E4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B3B2A2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67CC513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24537B6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A63818" w:rsidRPr="000C4FD9" w14:paraId="79ED2D33" w14:textId="77777777" w:rsidTr="00306D70">
        <w:trPr>
          <w:jc w:val="center"/>
        </w:trPr>
        <w:tc>
          <w:tcPr>
            <w:tcW w:w="495" w:type="pct"/>
          </w:tcPr>
          <w:p w14:paraId="32B0C70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42D03581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48A16729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72FF6CC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4BFDFDAA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69F9531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1CF4E47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A63818" w:rsidRPr="000C4FD9" w14:paraId="3266AE6F" w14:textId="77777777" w:rsidTr="00306D70">
        <w:trPr>
          <w:jc w:val="center"/>
        </w:trPr>
        <w:tc>
          <w:tcPr>
            <w:tcW w:w="495" w:type="pct"/>
          </w:tcPr>
          <w:p w14:paraId="1AEBEF6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684CB94E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626DD294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2A347187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38F401E3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03F94400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0CB26202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A63818" w:rsidRPr="000C4FD9" w14:paraId="50084CBE" w14:textId="77777777" w:rsidTr="00306D70">
        <w:trPr>
          <w:jc w:val="center"/>
        </w:trPr>
        <w:tc>
          <w:tcPr>
            <w:tcW w:w="495" w:type="pct"/>
          </w:tcPr>
          <w:p w14:paraId="283EABA5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074BB22F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7DFF755C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4C4644C8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3EC977F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520BE0E6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2CBFAACD" w14:textId="77777777" w:rsidR="00A63818" w:rsidRPr="000C4FD9" w:rsidRDefault="00A6381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6974FFCB" w14:textId="77777777" w:rsidR="00A63818" w:rsidRDefault="00A63818">
      <w:pPr>
        <w:sectPr w:rsidR="00A638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C3F7E8" w14:textId="77777777" w:rsidR="00F26850" w:rsidRDefault="00F26850"/>
    <w:sectPr w:rsidR="00F268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27729E"/>
    <w:rsid w:val="002F3E05"/>
    <w:rsid w:val="004377C9"/>
    <w:rsid w:val="00467BD8"/>
    <w:rsid w:val="0055084B"/>
    <w:rsid w:val="00671A1E"/>
    <w:rsid w:val="007658F7"/>
    <w:rsid w:val="0080767A"/>
    <w:rsid w:val="00847C7A"/>
    <w:rsid w:val="0094422C"/>
    <w:rsid w:val="00A63818"/>
    <w:rsid w:val="00A639C2"/>
    <w:rsid w:val="00BC7DAF"/>
    <w:rsid w:val="00C420CC"/>
    <w:rsid w:val="00C60FCA"/>
    <w:rsid w:val="00C93894"/>
    <w:rsid w:val="00E46915"/>
    <w:rsid w:val="00E56AFC"/>
    <w:rsid w:val="00E66622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31"/>
    <o:shapelayout v:ext="edit">
      <o:idmap v:ext="edit" data="1,2,3,4,5,6,7"/>
      <o:rules v:ext="edit">
        <o:r id="V:Rule1" type="connector" idref="#_x0000_s8069"/>
        <o:r id="V:Rule2" type="connector" idref="#AutoShape 284"/>
        <o:r id="V:Rule3" type="connector" idref="#_x0000_s8078"/>
        <o:r id="V:Rule4" type="connector" idref="#_x0000_s8042"/>
        <o:r id="V:Rule5" type="connector" idref="#_x0000_s8090"/>
        <o:r id="V:Rule6" type="connector" idref="#_x0000_s7939"/>
        <o:r id="V:Rule7" type="connector" idref="#AutoShape 259"/>
        <o:r id="V:Rule8" type="connector" idref="#_x0000_s8048"/>
        <o:r id="V:Rule9" type="connector" idref="#_x0000_s7972"/>
        <o:r id="V:Rule10" type="connector" idref="#_x0000_s7964"/>
        <o:r id="V:Rule11" type="connector" idref="#AutoShape 268"/>
        <o:r id="V:Rule12" type="connector" idref="#_x0000_s8053"/>
        <o:r id="V:Rule13" type="connector" idref="#_x0000_s8081"/>
        <o:r id="V:Rule14" type="connector" idref="#_x0000_s8033"/>
        <o:r id="V:Rule15" type="connector" idref="#_x0000_s8039"/>
        <o:r id="V:Rule16" type="connector" idref="#AutoShape 266"/>
        <o:r id="V:Rule17" type="connector" idref="#_x0000_s7957"/>
        <o:r id="V:Rule18" type="connector" idref="#_x0000_s7973"/>
        <o:r id="V:Rule19" type="connector" idref="#_x0000_s8094"/>
        <o:r id="V:Rule20" type="connector" idref="#_x0000_s8067"/>
        <o:r id="V:Rule21" type="connector" idref="#_x0000_s8014"/>
        <o:r id="V:Rule22" type="connector" idref="#_x0000_s8076"/>
        <o:r id="V:Rule23" type="connector" idref="#AutoShape 257"/>
        <o:r id="V:Rule24" type="connector" idref="#_x0000_s8057"/>
        <o:r id="V:Rule25" type="connector" idref="#_x0000_s8106"/>
        <o:r id="V:Rule26" type="connector" idref="#_x0000_s8013"/>
        <o:r id="V:Rule27" type="connector" idref="#_x0000_s8080"/>
        <o:r id="V:Rule28" type="connector" idref="#_x0000_s8056"/>
        <o:r id="V:Rule29" type="connector" idref="#_x0000_s8026"/>
        <o:r id="V:Rule30" type="connector" idref="#AutoShape 272"/>
        <o:r id="V:Rule31" type="connector" idref="#AutoShape 274"/>
        <o:r id="V:Rule32" type="connector" idref="#_x0000_s7960"/>
        <o:r id="V:Rule33" type="connector" idref="#_x0000_s8082"/>
        <o:r id="V:Rule34" type="connector" idref="#AutoShape 251"/>
        <o:r id="V:Rule35" type="connector" idref="#_x0000_s8004"/>
        <o:r id="V:Rule36" type="connector" idref="#_x0000_s8018"/>
        <o:r id="V:Rule37" type="connector" idref="#_x0000_s8052"/>
        <o:r id="V:Rule38" type="connector" idref="#_x0000_s8108"/>
        <o:r id="V:Rule39" type="connector" idref="#_x0000_s8029"/>
        <o:r id="V:Rule40" type="connector" idref="#_x0000_s7952"/>
        <o:r id="V:Rule41" type="connector" idref="#_x0000_s7943"/>
        <o:r id="V:Rule42" type="connector" idref="#AutoShape 275"/>
        <o:r id="V:Rule43" type="connector" idref="#_x0000_s8068"/>
        <o:r id="V:Rule44" type="connector" idref="#_x0000_s8047"/>
        <o:r id="V:Rule45" type="connector" idref="#_x0000_s8006"/>
        <o:r id="V:Rule46" type="connector" idref="#_x0000_s8084"/>
        <o:r id="V:Rule47" type="connector" idref="#_x0000_s7958"/>
        <o:r id="V:Rule48" type="connector" idref="#_x0000_s8001"/>
        <o:r id="V:Rule49" type="connector" idref="#_x0000_s8046"/>
        <o:r id="V:Rule50" type="connector" idref="#_x0000_s7942"/>
        <o:r id="V:Rule51" type="connector" idref="#_x0000_s8061"/>
        <o:r id="V:Rule52" type="connector" idref="#AutoShape 271"/>
        <o:r id="V:Rule53" type="connector" idref="#AutoShape 269"/>
        <o:r id="V:Rule54" type="connector" idref="#_x0000_s8025"/>
        <o:r id="V:Rule55" type="connector" idref="#_x0000_s7949"/>
        <o:r id="V:Rule56" type="connector" idref="#_x0000_s8032"/>
        <o:r id="V:Rule57" type="connector" idref="#_x0000_s8038"/>
        <o:r id="V:Rule58" type="connector" idref="#_x0000_s8077"/>
        <o:r id="V:Rule59" type="connector" idref="#_x0000_s8034"/>
        <o:r id="V:Rule60" type="connector" idref="#AutoShape 260"/>
        <o:r id="V:Rule61" type="connector" idref="#_x0000_s8002"/>
        <o:r id="V:Rule62" type="connector" idref="#_x0000_s8098"/>
        <o:r id="V:Rule63" type="connector" idref="#_x0000_s8062"/>
        <o:r id="V:Rule64" type="connector" idref="#_x0000_s8096"/>
        <o:r id="V:Rule65" type="connector" idref="#_x0000_s8005"/>
        <o:r id="V:Rule66" type="connector" idref="#_x0000_s7945"/>
        <o:r id="V:Rule67" type="connector" idref="#_x0000_s8104"/>
        <o:r id="V:Rule68" type="connector" idref="#_x0000_s7946"/>
        <o:r id="V:Rule69" type="connector" idref="#_x0000_s8000"/>
        <o:r id="V:Rule70" type="connector" idref="#_x0000_s8028"/>
        <o:r id="V:Rule71" type="connector" idref="#AutoShape 273"/>
        <o:r id="V:Rule72" type="connector" idref="#_x0000_s7941"/>
        <o:r id="V:Rule73" type="connector" idref="#AutoShape 283"/>
        <o:r id="V:Rule74" type="connector" idref="#_x0000_s8050"/>
        <o:r id="V:Rule75" type="connector" idref="#AutoShape 277"/>
        <o:r id="V:Rule76" type="connector" idref="#_x0000_s8091"/>
        <o:r id="V:Rule77" type="connector" idref="#_x0000_s8022"/>
        <o:r id="V:Rule78" type="connector" idref="#AutoShape 252"/>
        <o:r id="V:Rule79" type="connector" idref="#AutoShape 267"/>
        <o:r id="V:Rule80" type="connector" idref="#_x0000_s8020"/>
        <o:r id="V:Rule81" type="connector" idref="#_x0000_s7961"/>
        <o:r id="V:Rule82" type="connector" idref="#_x0000_s8017"/>
        <o:r id="V:Rule83" type="connector" idref="#_x0000_s7998"/>
        <o:r id="V:Rule84" type="connector" idref="#AutoShape 281"/>
        <o:r id="V:Rule85" type="connector" idref="#AutoShape 270"/>
        <o:r id="V:Rule86" type="connector" idref="#AutoShape 276"/>
        <o:r id="V:Rule87" type="connector" idref="#_x0000_s8072"/>
        <o:r id="V:Rule88" type="connector" idref="#_x0000_s7963"/>
        <o:r id="V:Rule89" type="connector" idref="#_x0000_s8009"/>
        <o:r id="V:Rule90" type="connector" idref="#_x0000_s7953"/>
        <o:r id="V:Rule91" type="connector" idref="#AutoShape 258"/>
        <o:r id="V:Rule92" type="connector" idref="#_x0000_s8088"/>
        <o:r id="V:Rule93" type="connector" idref="#_x0000_s8095"/>
        <o:r id="V:Rule94" type="connector" idref="#_x0000_s8008"/>
        <o:r id="V:Rule95" type="connector" idref="#_x0000_s8065"/>
        <o:r id="V:Rule96" type="connector" idref="#_x0000_s8064"/>
        <o:r id="V:Rule97" type="connector" idref="#_x0000_s8074"/>
        <o:r id="V:Rule98" type="connector" idref="#_x0000_s8103"/>
        <o:r id="V:Rule99" type="connector" idref="#AutoShape 250"/>
        <o:r id="V:Rule100" type="connector" idref="#_x0000_s8073"/>
        <o:r id="V:Rule101" type="connector" idref="#_x0000_s7968"/>
        <o:r id="V:Rule102" type="connector" idref="#AutoShape 265"/>
        <o:r id="V:Rule103" type="connector" idref="#_x0000_s8083"/>
        <o:r id="V:Rule104" type="connector" idref="#_x0000_s8100"/>
        <o:r id="V:Rule105" type="connector" idref="#_x0000_s8060"/>
        <o:r id="V:Rule106" type="connector" idref="#_x0000_s8107"/>
        <o:r id="V:Rule107" type="connector" idref="#_x0000_s8024"/>
        <o:r id="V:Rule108" type="connector" idref="#AutoShape 282"/>
        <o:r id="V:Rule109" type="connector" idref="#_x0000_s8066"/>
        <o:r id="V:Rule110" type="connector" idref="#_x0000_s7965"/>
        <o:r id="V:Rule111" type="connector" idref="#_x0000_s8045"/>
        <o:r id="V:Rule112" type="connector" idref="#_x0000_s8102"/>
        <o:r id="V:Rule113" type="connector" idref="#_x0000_s8016"/>
        <o:r id="V:Rule114" type="connector" idref="#_x0000_s8099"/>
        <o:r id="V:Rule115" type="connector" idref="#_x0000_s8012"/>
        <o:r id="V:Rule116" type="connector" idref="#AutoShape 249"/>
        <o:r id="V:Rule117" type="connector" idref="#AutoShape 261"/>
        <o:r id="V:Rule118" type="connector" idref="#_x0000_s8092"/>
        <o:r id="V:Rule119" type="connector" idref="#_x0000_s7971"/>
        <o:r id="V:Rule120" type="connector" idref="#AutoShape 278"/>
        <o:r id="V:Rule121" type="connector" idref="#_x0000_s8070"/>
        <o:r id="V:Rule122" type="connector" idref="#_x0000_s7962"/>
        <o:r id="V:Rule123" type="connector" idref="#AutoShape 263"/>
        <o:r id="V:Rule124" type="connector" idref="#_x0000_s8035"/>
        <o:r id="V:Rule125" type="connector" idref="#_x0000_s7956"/>
        <o:r id="V:Rule126" type="connector" idref="#_x0000_s8010"/>
        <o:r id="V:Rule127" type="connector" idref="#AutoShape 262"/>
        <o:r id="V:Rule128" type="connector" idref="#AutoShape 264"/>
        <o:r id="V:Rule129" type="connector" idref="#_x0000_s8086"/>
        <o:r id="V:Rule130" type="connector" idref="#_x0000_s7948"/>
        <o:r id="V:Rule131" type="connector" idref="#_x0000_s7938"/>
        <o:r id="V:Rule132" type="connector" idref="#_x0000_s8058"/>
        <o:r id="V:Rule133" type="connector" idref="#AutoShape 255"/>
        <o:r id="V:Rule134" type="connector" idref="#AutoShape 280"/>
        <o:r id="V:Rule135" type="connector" idref="#_x0000_s7950"/>
        <o:r id="V:Rule136" type="connector" idref="#_x0000_s8030"/>
        <o:r id="V:Rule137" type="connector" idref="#_x0000_s7967"/>
        <o:r id="V:Rule138" type="connector" idref="#AutoShape 279"/>
        <o:r id="V:Rule139" type="connector" idref="#AutoShape 248"/>
        <o:r id="V:Rule140" type="connector" idref="#_x0000_s8087"/>
        <o:r id="V:Rule141" type="connector" idref="#_x0000_s8041"/>
        <o:r id="V:Rule142" type="connector" idref="#_x0000_s8037"/>
        <o:r id="V:Rule143" type="connector" idref="#_x0000_s8054"/>
        <o:r id="V:Rule144" type="connector" idref="#AutoShape 285"/>
        <o:r id="V:Rule145" type="connector" idref="#_x0000_s8021"/>
        <o:r id="V:Rule146" type="connector" idref="#_x0000_s8043"/>
        <o:r id="V:Rule147" type="connector" idref="#_x0000_s7954"/>
        <o:r id="V:Rule148" type="connector" idref="#_x0000_s7944"/>
        <o:r id="V:Rule149" type="connector" idref="#_x0000_s8049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